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42A0E6" w14:textId="77777777" w:rsidR="00573D12" w:rsidRDefault="00000000">
      <w:pPr>
        <w:pStyle w:val="af"/>
      </w:pPr>
      <w:r>
        <w:t>Summary - Int 3, Group B, 𝚫𝚫G Version</w:t>
      </w:r>
    </w:p>
    <w:p w14:paraId="5A235478" w14:textId="77777777" w:rsidR="00573D12" w:rsidRDefault="00000000">
      <w:r>
        <w:t>Inbal Lorena Eshel</w:t>
      </w:r>
    </w:p>
    <w:p w14:paraId="186C7349" w14:textId="77777777" w:rsidR="00573D12" w:rsidRDefault="00000000">
      <w:r>
        <w:t>03/02/25</w:t>
      </w:r>
    </w:p>
    <w:p w14:paraId="138F7C62" w14:textId="77777777" w:rsidR="00573D12" w:rsidRDefault="00000000">
      <w:pPr>
        <w:pStyle w:val="2"/>
      </w:pPr>
      <w:bookmarkStart w:id="0" w:name="water"/>
      <w:r>
        <w:t>Water</w:t>
      </w:r>
    </w:p>
    <w:p w14:paraId="02A36C4F" w14:textId="77777777" w:rsidR="00573D12" w:rsidRDefault="00000000">
      <w:pPr>
        <w:pStyle w:val="3"/>
      </w:pPr>
      <w:bookmarkStart w:id="1" w:name="model-3p"/>
      <w:r>
        <w:t>Model 3P</w:t>
      </w:r>
    </w:p>
    <w:tbl>
      <w:tblPr>
        <w:tblStyle w:val="Table"/>
        <w:tblW w:w="5000" w:type="pct"/>
        <w:tblInd w:w="0" w:type="dxa"/>
        <w:tblLayout w:type="fixed"/>
        <w:tblLook w:val="0020" w:firstRow="1" w:lastRow="0" w:firstColumn="0" w:lastColumn="0" w:noHBand="0" w:noVBand="0"/>
      </w:tblPr>
      <w:tblGrid>
        <w:gridCol w:w="6674"/>
        <w:gridCol w:w="784"/>
        <w:gridCol w:w="784"/>
        <w:gridCol w:w="784"/>
      </w:tblGrid>
      <w:tr w:rsidR="00573D12" w14:paraId="2F7DCB6B" w14:textId="77777777" w:rsidTr="00573D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853" w:type="dxa"/>
          </w:tcPr>
          <w:p w14:paraId="527EC8B9" w14:textId="77777777" w:rsidR="00573D12" w:rsidRDefault="00000000">
            <w:pPr>
              <w:pStyle w:val="Compact"/>
              <w:jc w:val="left"/>
            </w:pPr>
            <w:r>
              <w:t>formula</w:t>
            </w:r>
          </w:p>
        </w:tc>
        <w:tc>
          <w:tcPr>
            <w:tcW w:w="688" w:type="dxa"/>
          </w:tcPr>
          <w:p w14:paraId="64E7399F" w14:textId="77777777" w:rsidR="00573D12" w:rsidRDefault="00000000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688" w:type="dxa"/>
          </w:tcPr>
          <w:p w14:paraId="159A867F" w14:textId="77777777" w:rsidR="00573D12" w:rsidRDefault="00000000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688" w:type="dxa"/>
          </w:tcPr>
          <w:p w14:paraId="642661AB" w14:textId="77777777" w:rsidR="00573D12" w:rsidRDefault="00000000">
            <w:pPr>
              <w:pStyle w:val="Compact"/>
              <w:jc w:val="right"/>
            </w:pPr>
            <w:r>
              <w:t>MAE</w:t>
            </w:r>
          </w:p>
        </w:tc>
      </w:tr>
      <w:tr w:rsidR="00573D12" w14:paraId="2D5C5835" w14:textId="77777777">
        <w:tc>
          <w:tcPr>
            <w:tcW w:w="5853" w:type="dxa"/>
          </w:tcPr>
          <w:p w14:paraId="07F189BD" w14:textId="77777777" w:rsidR="00573D12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30</w:t>
            </w:r>
            <w:r>
              <w:t xml:space="preserve"> + </w:t>
            </w:r>
            <w:r>
              <w:rPr>
                <w:rStyle w:val="VerbatimChar"/>
              </w:rPr>
              <w:t>diff_NBO_4_10</w:t>
            </w:r>
            <w:r>
              <w:t xml:space="preserve"> + </w:t>
            </w:r>
            <w:r>
              <w:rPr>
                <w:rStyle w:val="VerbatimChar"/>
              </w:rPr>
              <w:t>Dist.10..8.</w:t>
            </w:r>
          </w:p>
        </w:tc>
        <w:tc>
          <w:tcPr>
            <w:tcW w:w="688" w:type="dxa"/>
          </w:tcPr>
          <w:p w14:paraId="583DBE2C" w14:textId="77777777" w:rsidR="00573D12" w:rsidRDefault="00000000">
            <w:pPr>
              <w:pStyle w:val="Compact"/>
              <w:jc w:val="right"/>
            </w:pPr>
            <w:r>
              <w:t>0.745</w:t>
            </w:r>
          </w:p>
        </w:tc>
        <w:tc>
          <w:tcPr>
            <w:tcW w:w="688" w:type="dxa"/>
          </w:tcPr>
          <w:p w14:paraId="53B585C2" w14:textId="77777777" w:rsidR="00573D12" w:rsidRDefault="00000000">
            <w:pPr>
              <w:pStyle w:val="Compact"/>
              <w:jc w:val="right"/>
            </w:pPr>
            <w:r>
              <w:t>0.645</w:t>
            </w:r>
          </w:p>
        </w:tc>
        <w:tc>
          <w:tcPr>
            <w:tcW w:w="688" w:type="dxa"/>
          </w:tcPr>
          <w:p w14:paraId="75D95344" w14:textId="77777777" w:rsidR="00573D12" w:rsidRDefault="00000000">
            <w:pPr>
              <w:pStyle w:val="Compact"/>
              <w:jc w:val="right"/>
            </w:pPr>
            <w:r>
              <w:t>0.314</w:t>
            </w:r>
          </w:p>
        </w:tc>
      </w:tr>
      <w:tr w:rsidR="00573D12" w14:paraId="7C5479A6" w14:textId="77777777">
        <w:tc>
          <w:tcPr>
            <w:tcW w:w="5853" w:type="dxa"/>
          </w:tcPr>
          <w:p w14:paraId="4AB0B083" w14:textId="77777777" w:rsidR="00573D12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4</w:t>
            </w:r>
            <w:r>
              <w:t xml:space="preserve"> + </w:t>
            </w:r>
            <w:r>
              <w:rPr>
                <w:rStyle w:val="VerbatimChar"/>
              </w:rPr>
              <w:t>NPA_30</w:t>
            </w:r>
            <w:r>
              <w:t xml:space="preserve"> + </w:t>
            </w:r>
            <w:r>
              <w:rPr>
                <w:rStyle w:val="VerbatimChar"/>
              </w:rPr>
              <w:t>Dist.10..8.</w:t>
            </w:r>
          </w:p>
        </w:tc>
        <w:tc>
          <w:tcPr>
            <w:tcW w:w="688" w:type="dxa"/>
          </w:tcPr>
          <w:p w14:paraId="77706176" w14:textId="77777777" w:rsidR="00573D12" w:rsidRDefault="00000000">
            <w:pPr>
              <w:pStyle w:val="Compact"/>
              <w:jc w:val="right"/>
            </w:pPr>
            <w:r>
              <w:t>0.714</w:t>
            </w:r>
          </w:p>
        </w:tc>
        <w:tc>
          <w:tcPr>
            <w:tcW w:w="688" w:type="dxa"/>
          </w:tcPr>
          <w:p w14:paraId="2D57DDD6" w14:textId="77777777" w:rsidR="00573D12" w:rsidRDefault="00000000">
            <w:pPr>
              <w:pStyle w:val="Compact"/>
              <w:jc w:val="right"/>
            </w:pPr>
            <w:r>
              <w:t>0.600</w:t>
            </w:r>
          </w:p>
        </w:tc>
        <w:tc>
          <w:tcPr>
            <w:tcW w:w="688" w:type="dxa"/>
          </w:tcPr>
          <w:p w14:paraId="1EE618DC" w14:textId="77777777" w:rsidR="00573D12" w:rsidRDefault="00000000">
            <w:pPr>
              <w:pStyle w:val="Compact"/>
              <w:jc w:val="right"/>
            </w:pPr>
            <w:r>
              <w:t>0.333</w:t>
            </w:r>
          </w:p>
        </w:tc>
      </w:tr>
    </w:tbl>
    <w:p w14:paraId="4FCBCB51" w14:textId="77777777" w:rsidR="00573D12" w:rsidRDefault="00000000">
      <w:pPr>
        <w:pStyle w:val="a0"/>
      </w:pPr>
      <w:r>
        <w:rPr>
          <w:b/>
          <w:bCs/>
          <w:i/>
          <w:iCs/>
        </w:rPr>
        <w:t>Multicollinearity check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721"/>
        <w:gridCol w:w="767"/>
      </w:tblGrid>
      <w:tr w:rsidR="00573D12" w14:paraId="63D7C574" w14:textId="77777777" w:rsidTr="00573D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843BF8F" w14:textId="77777777" w:rsidR="00573D12" w:rsidRDefault="00573D12">
            <w:pPr>
              <w:pStyle w:val="Compact"/>
            </w:pPr>
          </w:p>
        </w:tc>
        <w:tc>
          <w:tcPr>
            <w:tcW w:w="0" w:type="auto"/>
          </w:tcPr>
          <w:p w14:paraId="3A18C8AF" w14:textId="77777777" w:rsidR="00573D12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573D12" w14:paraId="7E1EAFD6" w14:textId="77777777">
        <w:tc>
          <w:tcPr>
            <w:tcW w:w="0" w:type="auto"/>
          </w:tcPr>
          <w:p w14:paraId="67BED1D9" w14:textId="77777777" w:rsidR="00573D12" w:rsidRDefault="00000000">
            <w:pPr>
              <w:pStyle w:val="Compact"/>
              <w:jc w:val="left"/>
            </w:pPr>
            <w:r>
              <w:t>NPA_30</w:t>
            </w:r>
          </w:p>
        </w:tc>
        <w:tc>
          <w:tcPr>
            <w:tcW w:w="0" w:type="auto"/>
          </w:tcPr>
          <w:p w14:paraId="1E856274" w14:textId="77777777" w:rsidR="00573D12" w:rsidRDefault="00000000">
            <w:pPr>
              <w:pStyle w:val="Compact"/>
              <w:jc w:val="right"/>
            </w:pPr>
            <w:r>
              <w:t>1.013</w:t>
            </w:r>
          </w:p>
        </w:tc>
      </w:tr>
      <w:tr w:rsidR="00573D12" w14:paraId="771BEA3D" w14:textId="77777777">
        <w:tc>
          <w:tcPr>
            <w:tcW w:w="0" w:type="auto"/>
          </w:tcPr>
          <w:p w14:paraId="7A4CB1AE" w14:textId="77777777" w:rsidR="00573D12" w:rsidRDefault="00000000">
            <w:pPr>
              <w:pStyle w:val="Compact"/>
              <w:jc w:val="left"/>
            </w:pPr>
            <w:r>
              <w:t>diff_NBO_4_10</w:t>
            </w:r>
          </w:p>
        </w:tc>
        <w:tc>
          <w:tcPr>
            <w:tcW w:w="0" w:type="auto"/>
          </w:tcPr>
          <w:p w14:paraId="6B4953AC" w14:textId="77777777" w:rsidR="00573D12" w:rsidRDefault="00000000">
            <w:pPr>
              <w:pStyle w:val="Compact"/>
              <w:jc w:val="right"/>
            </w:pPr>
            <w:r>
              <w:t>1.007</w:t>
            </w:r>
          </w:p>
        </w:tc>
      </w:tr>
      <w:tr w:rsidR="00573D12" w14:paraId="7A0D4078" w14:textId="77777777">
        <w:tc>
          <w:tcPr>
            <w:tcW w:w="0" w:type="auto"/>
          </w:tcPr>
          <w:p w14:paraId="04F610A3" w14:textId="77777777" w:rsidR="00573D12" w:rsidRDefault="00000000">
            <w:pPr>
              <w:pStyle w:val="Compact"/>
              <w:jc w:val="left"/>
            </w:pPr>
            <w:r>
              <w:t>Dist.10..8.</w:t>
            </w:r>
          </w:p>
        </w:tc>
        <w:tc>
          <w:tcPr>
            <w:tcW w:w="0" w:type="auto"/>
          </w:tcPr>
          <w:p w14:paraId="6EE8F509" w14:textId="77777777" w:rsidR="00573D12" w:rsidRDefault="00000000">
            <w:pPr>
              <w:pStyle w:val="Compact"/>
              <w:jc w:val="right"/>
            </w:pPr>
            <w:r>
              <w:t>1.006</w:t>
            </w:r>
          </w:p>
        </w:tc>
      </w:tr>
    </w:tbl>
    <w:p w14:paraId="696F3281" w14:textId="77777777" w:rsidR="00573D12" w:rsidRDefault="00000000">
      <w:pPr>
        <w:pStyle w:val="a0"/>
      </w:pPr>
      <w:r>
        <w:rPr>
          <w:b/>
          <w:bCs/>
          <w:i/>
          <w:iCs/>
        </w:rPr>
        <w:t>Scaled Coefficients: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721"/>
        <w:gridCol w:w="1072"/>
        <w:gridCol w:w="1158"/>
        <w:gridCol w:w="889"/>
        <w:gridCol w:w="1140"/>
      </w:tblGrid>
      <w:tr w:rsidR="00573D12" w14:paraId="11E418B0" w14:textId="77777777" w:rsidTr="00573D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9F162E4" w14:textId="77777777" w:rsidR="00573D12" w:rsidRDefault="00573D12">
            <w:pPr>
              <w:pStyle w:val="Compact"/>
            </w:pPr>
          </w:p>
        </w:tc>
        <w:tc>
          <w:tcPr>
            <w:tcW w:w="0" w:type="auto"/>
          </w:tcPr>
          <w:p w14:paraId="6C6BB179" w14:textId="77777777" w:rsidR="00573D12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7A845754" w14:textId="77777777" w:rsidR="00573D12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421732C4" w14:textId="77777777" w:rsidR="00573D12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0F036FC9" w14:textId="77777777" w:rsidR="00573D12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573D12" w14:paraId="484927B7" w14:textId="77777777">
        <w:tc>
          <w:tcPr>
            <w:tcW w:w="0" w:type="auto"/>
          </w:tcPr>
          <w:p w14:paraId="7693C0EC" w14:textId="77777777" w:rsidR="00573D12" w:rsidRDefault="00000000">
            <w:pPr>
              <w:pStyle w:val="Compact"/>
              <w:jc w:val="left"/>
            </w:pPr>
            <w:r>
              <w:t>(Intercept)</w:t>
            </w:r>
          </w:p>
        </w:tc>
        <w:tc>
          <w:tcPr>
            <w:tcW w:w="0" w:type="auto"/>
          </w:tcPr>
          <w:p w14:paraId="1D5D054A" w14:textId="77777777" w:rsidR="00573D12" w:rsidRDefault="00000000">
            <w:pPr>
              <w:pStyle w:val="Compact"/>
              <w:jc w:val="right"/>
            </w:pPr>
            <w:r>
              <w:t>1.018</w:t>
            </w:r>
          </w:p>
        </w:tc>
        <w:tc>
          <w:tcPr>
            <w:tcW w:w="0" w:type="auto"/>
          </w:tcPr>
          <w:p w14:paraId="14A09C8F" w14:textId="77777777" w:rsidR="00573D12" w:rsidRDefault="00000000">
            <w:pPr>
              <w:pStyle w:val="Compact"/>
              <w:jc w:val="right"/>
            </w:pPr>
            <w:r>
              <w:t>0.063</w:t>
            </w:r>
          </w:p>
        </w:tc>
        <w:tc>
          <w:tcPr>
            <w:tcW w:w="0" w:type="auto"/>
          </w:tcPr>
          <w:p w14:paraId="70A2E806" w14:textId="77777777" w:rsidR="00573D12" w:rsidRDefault="00000000">
            <w:pPr>
              <w:pStyle w:val="Compact"/>
              <w:jc w:val="right"/>
            </w:pPr>
            <w:r>
              <w:t>16.233</w:t>
            </w:r>
          </w:p>
        </w:tc>
        <w:tc>
          <w:tcPr>
            <w:tcW w:w="0" w:type="auto"/>
          </w:tcPr>
          <w:p w14:paraId="34AC125C" w14:textId="77777777" w:rsidR="00573D12" w:rsidRDefault="00000000">
            <w:pPr>
              <w:pStyle w:val="Compact"/>
              <w:jc w:val="right"/>
            </w:pPr>
            <w:r>
              <w:t>0.00e+00</w:t>
            </w:r>
          </w:p>
        </w:tc>
      </w:tr>
      <w:tr w:rsidR="00573D12" w14:paraId="038E585D" w14:textId="77777777">
        <w:tc>
          <w:tcPr>
            <w:tcW w:w="0" w:type="auto"/>
          </w:tcPr>
          <w:p w14:paraId="39857E95" w14:textId="77777777" w:rsidR="00573D12" w:rsidRDefault="00000000">
            <w:pPr>
              <w:pStyle w:val="Compact"/>
              <w:jc w:val="left"/>
            </w:pPr>
            <w:r>
              <w:t>NPA_30</w:t>
            </w:r>
          </w:p>
        </w:tc>
        <w:tc>
          <w:tcPr>
            <w:tcW w:w="0" w:type="auto"/>
          </w:tcPr>
          <w:p w14:paraId="5155F192" w14:textId="77777777" w:rsidR="00573D12" w:rsidRDefault="00000000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14:paraId="692146E7" w14:textId="77777777" w:rsidR="00573D12" w:rsidRDefault="00000000">
            <w:pPr>
              <w:pStyle w:val="Compact"/>
              <w:jc w:val="right"/>
            </w:pPr>
            <w:r>
              <w:t>0.064</w:t>
            </w:r>
          </w:p>
        </w:tc>
        <w:tc>
          <w:tcPr>
            <w:tcW w:w="0" w:type="auto"/>
          </w:tcPr>
          <w:p w14:paraId="3CA9F618" w14:textId="77777777" w:rsidR="00573D12" w:rsidRDefault="00000000">
            <w:pPr>
              <w:pStyle w:val="Compact"/>
              <w:jc w:val="right"/>
            </w:pPr>
            <w:r>
              <w:t>3.899</w:t>
            </w:r>
          </w:p>
        </w:tc>
        <w:tc>
          <w:tcPr>
            <w:tcW w:w="0" w:type="auto"/>
          </w:tcPr>
          <w:p w14:paraId="5F52B8F4" w14:textId="77777777" w:rsidR="00573D12" w:rsidRDefault="00000000">
            <w:pPr>
              <w:pStyle w:val="Compact"/>
              <w:jc w:val="right"/>
            </w:pPr>
            <w:r>
              <w:t>4.65e-04</w:t>
            </w:r>
          </w:p>
        </w:tc>
      </w:tr>
      <w:tr w:rsidR="00573D12" w14:paraId="0C4DA35D" w14:textId="77777777">
        <w:tc>
          <w:tcPr>
            <w:tcW w:w="0" w:type="auto"/>
          </w:tcPr>
          <w:p w14:paraId="06E09499" w14:textId="77777777" w:rsidR="00573D12" w:rsidRDefault="00000000">
            <w:pPr>
              <w:pStyle w:val="Compact"/>
              <w:jc w:val="left"/>
            </w:pPr>
            <w:r>
              <w:t>diff_NBO_4_10</w:t>
            </w:r>
          </w:p>
        </w:tc>
        <w:tc>
          <w:tcPr>
            <w:tcW w:w="0" w:type="auto"/>
          </w:tcPr>
          <w:p w14:paraId="70B15685" w14:textId="77777777" w:rsidR="00573D12" w:rsidRDefault="00000000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14:paraId="5E511B35" w14:textId="77777777" w:rsidR="00573D12" w:rsidRDefault="00000000">
            <w:pPr>
              <w:pStyle w:val="Compact"/>
              <w:jc w:val="right"/>
            </w:pPr>
            <w:r>
              <w:t>0.064</w:t>
            </w:r>
          </w:p>
        </w:tc>
        <w:tc>
          <w:tcPr>
            <w:tcW w:w="0" w:type="auto"/>
          </w:tcPr>
          <w:p w14:paraId="688DB9DC" w14:textId="77777777" w:rsidR="00573D12" w:rsidRDefault="00000000">
            <w:pPr>
              <w:pStyle w:val="Compact"/>
              <w:jc w:val="right"/>
            </w:pPr>
            <w:r>
              <w:t>5.555</w:t>
            </w:r>
          </w:p>
        </w:tc>
        <w:tc>
          <w:tcPr>
            <w:tcW w:w="0" w:type="auto"/>
          </w:tcPr>
          <w:p w14:paraId="2020258F" w14:textId="77777777" w:rsidR="00573D12" w:rsidRDefault="00000000">
            <w:pPr>
              <w:pStyle w:val="Compact"/>
              <w:jc w:val="right"/>
            </w:pPr>
            <w:r>
              <w:t>3.90e-06</w:t>
            </w:r>
          </w:p>
        </w:tc>
      </w:tr>
      <w:tr w:rsidR="00573D12" w14:paraId="59DE5BBA" w14:textId="77777777">
        <w:tc>
          <w:tcPr>
            <w:tcW w:w="0" w:type="auto"/>
          </w:tcPr>
          <w:p w14:paraId="1980D40B" w14:textId="77777777" w:rsidR="00573D12" w:rsidRDefault="00000000">
            <w:pPr>
              <w:pStyle w:val="Compact"/>
              <w:jc w:val="left"/>
            </w:pPr>
            <w:r>
              <w:t>Dist.10..8.</w:t>
            </w:r>
          </w:p>
        </w:tc>
        <w:tc>
          <w:tcPr>
            <w:tcW w:w="0" w:type="auto"/>
          </w:tcPr>
          <w:p w14:paraId="7E5378BE" w14:textId="77777777" w:rsidR="00573D12" w:rsidRDefault="00000000">
            <w:pPr>
              <w:pStyle w:val="Compact"/>
              <w:jc w:val="right"/>
            </w:pPr>
            <w:r>
              <w:t>-0.427</w:t>
            </w:r>
          </w:p>
        </w:tc>
        <w:tc>
          <w:tcPr>
            <w:tcW w:w="0" w:type="auto"/>
          </w:tcPr>
          <w:p w14:paraId="634C0D8D" w14:textId="77777777" w:rsidR="00573D12" w:rsidRDefault="00000000">
            <w:pPr>
              <w:pStyle w:val="Compact"/>
              <w:jc w:val="right"/>
            </w:pPr>
            <w:r>
              <w:t>0.064</w:t>
            </w:r>
          </w:p>
        </w:tc>
        <w:tc>
          <w:tcPr>
            <w:tcW w:w="0" w:type="auto"/>
          </w:tcPr>
          <w:p w14:paraId="77B0D63A" w14:textId="77777777" w:rsidR="00573D12" w:rsidRDefault="00000000">
            <w:pPr>
              <w:pStyle w:val="Compact"/>
              <w:jc w:val="right"/>
            </w:pPr>
            <w:r>
              <w:t>-6.700</w:t>
            </w:r>
          </w:p>
        </w:tc>
        <w:tc>
          <w:tcPr>
            <w:tcW w:w="0" w:type="auto"/>
          </w:tcPr>
          <w:p w14:paraId="56176083" w14:textId="77777777" w:rsidR="00573D12" w:rsidRDefault="00000000">
            <w:pPr>
              <w:pStyle w:val="Compact"/>
              <w:jc w:val="right"/>
            </w:pPr>
            <w:r>
              <w:t>1.00e-07</w:t>
            </w:r>
          </w:p>
        </w:tc>
      </w:tr>
    </w:tbl>
    <w:p w14:paraId="4271DC1E" w14:textId="77777777" w:rsidR="00573D12" w:rsidRDefault="00000000">
      <w:pPr>
        <w:pStyle w:val="3"/>
      </w:pPr>
      <w:bookmarkStart w:id="2" w:name="model-4p"/>
      <w:bookmarkEnd w:id="1"/>
      <w:r>
        <w:t>Model 4P</w:t>
      </w:r>
    </w:p>
    <w:tbl>
      <w:tblPr>
        <w:tblStyle w:val="Table"/>
        <w:tblW w:w="5000" w:type="pct"/>
        <w:tblInd w:w="0" w:type="dxa"/>
        <w:tblLayout w:type="fixed"/>
        <w:tblLook w:val="0020" w:firstRow="1" w:lastRow="0" w:firstColumn="0" w:lastColumn="0" w:noHBand="0" w:noVBand="0"/>
      </w:tblPr>
      <w:tblGrid>
        <w:gridCol w:w="6521"/>
        <w:gridCol w:w="850"/>
        <w:gridCol w:w="851"/>
        <w:gridCol w:w="804"/>
      </w:tblGrid>
      <w:tr w:rsidR="00573D12" w14:paraId="314C569B" w14:textId="77777777" w:rsidTr="004339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521" w:type="dxa"/>
          </w:tcPr>
          <w:p w14:paraId="251633CE" w14:textId="77777777" w:rsidR="00573D12" w:rsidRDefault="00000000">
            <w:pPr>
              <w:pStyle w:val="Compact"/>
              <w:jc w:val="left"/>
            </w:pPr>
            <w:r>
              <w:t>formula</w:t>
            </w:r>
          </w:p>
        </w:tc>
        <w:tc>
          <w:tcPr>
            <w:tcW w:w="850" w:type="dxa"/>
          </w:tcPr>
          <w:p w14:paraId="5FCE358F" w14:textId="77777777" w:rsidR="00573D12" w:rsidRDefault="00000000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851" w:type="dxa"/>
          </w:tcPr>
          <w:p w14:paraId="04E992FB" w14:textId="77777777" w:rsidR="00573D12" w:rsidRDefault="00000000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804" w:type="dxa"/>
          </w:tcPr>
          <w:p w14:paraId="0FB86D78" w14:textId="77777777" w:rsidR="00573D12" w:rsidRDefault="00000000">
            <w:pPr>
              <w:pStyle w:val="Compact"/>
              <w:jc w:val="right"/>
            </w:pPr>
            <w:r>
              <w:t>MAE</w:t>
            </w:r>
          </w:p>
        </w:tc>
      </w:tr>
      <w:tr w:rsidR="00573D12" w14:paraId="71A29984" w14:textId="77777777" w:rsidTr="0043391C">
        <w:tc>
          <w:tcPr>
            <w:tcW w:w="6521" w:type="dxa"/>
          </w:tcPr>
          <w:p w14:paraId="58A3531F" w14:textId="77777777" w:rsidR="00573D12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30</w:t>
            </w:r>
            <w:r>
              <w:t xml:space="preserve"> + </w:t>
            </w:r>
            <w:r>
              <w:rPr>
                <w:rStyle w:val="VerbatimChar"/>
              </w:rPr>
              <w:t>diff_NBO_4_10</w:t>
            </w:r>
            <w:r>
              <w:t xml:space="preserve"> + </w:t>
            </w:r>
            <w:r>
              <w:rPr>
                <w:rStyle w:val="VerbatimChar"/>
              </w:rPr>
              <w:t>diff_NBO_32_30</w:t>
            </w:r>
            <w:r>
              <w:t xml:space="preserve"> + </w:t>
            </w:r>
            <w:r>
              <w:rPr>
                <w:rStyle w:val="VerbatimChar"/>
              </w:rPr>
              <w:t>Dist.10..8.</w:t>
            </w:r>
          </w:p>
        </w:tc>
        <w:tc>
          <w:tcPr>
            <w:tcW w:w="850" w:type="dxa"/>
          </w:tcPr>
          <w:p w14:paraId="0CB8ABCC" w14:textId="77777777" w:rsidR="00573D12" w:rsidRDefault="00000000">
            <w:pPr>
              <w:pStyle w:val="Compact"/>
              <w:jc w:val="right"/>
            </w:pPr>
            <w:r>
              <w:t>0.804</w:t>
            </w:r>
          </w:p>
        </w:tc>
        <w:tc>
          <w:tcPr>
            <w:tcW w:w="851" w:type="dxa"/>
          </w:tcPr>
          <w:p w14:paraId="23A37B4A" w14:textId="77777777" w:rsidR="00573D12" w:rsidRDefault="00000000">
            <w:pPr>
              <w:pStyle w:val="Compact"/>
              <w:jc w:val="right"/>
            </w:pPr>
            <w:r>
              <w:t>0.703</w:t>
            </w:r>
          </w:p>
        </w:tc>
        <w:tc>
          <w:tcPr>
            <w:tcW w:w="804" w:type="dxa"/>
          </w:tcPr>
          <w:p w14:paraId="51BD98FA" w14:textId="77777777" w:rsidR="00573D12" w:rsidRDefault="00000000">
            <w:pPr>
              <w:pStyle w:val="Compact"/>
              <w:jc w:val="right"/>
            </w:pPr>
            <w:r>
              <w:t>0.283</w:t>
            </w:r>
          </w:p>
        </w:tc>
      </w:tr>
      <w:tr w:rsidR="00573D12" w14:paraId="5E3BB3B0" w14:textId="77777777" w:rsidTr="0043391C">
        <w:tc>
          <w:tcPr>
            <w:tcW w:w="6521" w:type="dxa"/>
          </w:tcPr>
          <w:p w14:paraId="05E84FF9" w14:textId="77777777" w:rsidR="00573D12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30</w:t>
            </w:r>
            <w:r>
              <w:t xml:space="preserve"> + </w:t>
            </w:r>
            <w:r>
              <w:rPr>
                <w:rStyle w:val="VerbatimChar"/>
              </w:rPr>
              <w:t>NPA_32</w:t>
            </w:r>
            <w:r>
              <w:t xml:space="preserve"> + </w:t>
            </w:r>
            <w:r>
              <w:rPr>
                <w:rStyle w:val="VerbatimChar"/>
              </w:rPr>
              <w:t>diff_NBO_4_10</w:t>
            </w:r>
            <w:r>
              <w:t xml:space="preserve"> + </w:t>
            </w:r>
            <w:r>
              <w:rPr>
                <w:rStyle w:val="VerbatimChar"/>
              </w:rPr>
              <w:t>Dist.10..8.</w:t>
            </w:r>
          </w:p>
        </w:tc>
        <w:tc>
          <w:tcPr>
            <w:tcW w:w="850" w:type="dxa"/>
          </w:tcPr>
          <w:p w14:paraId="3C50B00A" w14:textId="77777777" w:rsidR="00573D12" w:rsidRDefault="00000000">
            <w:pPr>
              <w:pStyle w:val="Compact"/>
              <w:jc w:val="right"/>
            </w:pPr>
            <w:r>
              <w:t>0.804</w:t>
            </w:r>
          </w:p>
        </w:tc>
        <w:tc>
          <w:tcPr>
            <w:tcW w:w="851" w:type="dxa"/>
          </w:tcPr>
          <w:p w14:paraId="7E7E4C64" w14:textId="77777777" w:rsidR="00573D12" w:rsidRDefault="00000000">
            <w:pPr>
              <w:pStyle w:val="Compact"/>
              <w:jc w:val="right"/>
            </w:pPr>
            <w:r>
              <w:t>0.703</w:t>
            </w:r>
          </w:p>
        </w:tc>
        <w:tc>
          <w:tcPr>
            <w:tcW w:w="804" w:type="dxa"/>
          </w:tcPr>
          <w:p w14:paraId="4E459396" w14:textId="77777777" w:rsidR="00573D12" w:rsidRDefault="00000000">
            <w:pPr>
              <w:pStyle w:val="Compact"/>
              <w:jc w:val="right"/>
            </w:pPr>
            <w:r>
              <w:t>0.283</w:t>
            </w:r>
          </w:p>
        </w:tc>
      </w:tr>
    </w:tbl>
    <w:p w14:paraId="33694ABE" w14:textId="77777777" w:rsidR="00573D12" w:rsidRDefault="00000000">
      <w:pPr>
        <w:pStyle w:val="a0"/>
      </w:pPr>
      <w:r>
        <w:rPr>
          <w:b/>
          <w:bCs/>
          <w:i/>
          <w:iCs/>
        </w:rPr>
        <w:t>Multicollinearity check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843"/>
        <w:gridCol w:w="767"/>
      </w:tblGrid>
      <w:tr w:rsidR="00573D12" w14:paraId="0081A276" w14:textId="77777777" w:rsidTr="00573D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96532C3" w14:textId="77777777" w:rsidR="00573D12" w:rsidRDefault="00573D12">
            <w:pPr>
              <w:pStyle w:val="Compact"/>
            </w:pPr>
          </w:p>
        </w:tc>
        <w:tc>
          <w:tcPr>
            <w:tcW w:w="0" w:type="auto"/>
          </w:tcPr>
          <w:p w14:paraId="6A595793" w14:textId="77777777" w:rsidR="00573D12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573D12" w14:paraId="62E6EBB9" w14:textId="77777777">
        <w:tc>
          <w:tcPr>
            <w:tcW w:w="0" w:type="auto"/>
          </w:tcPr>
          <w:p w14:paraId="0842263E" w14:textId="77777777" w:rsidR="00573D12" w:rsidRDefault="00000000">
            <w:pPr>
              <w:pStyle w:val="Compact"/>
              <w:jc w:val="left"/>
            </w:pPr>
            <w:r>
              <w:t>NPA_30</w:t>
            </w:r>
          </w:p>
        </w:tc>
        <w:tc>
          <w:tcPr>
            <w:tcW w:w="0" w:type="auto"/>
          </w:tcPr>
          <w:p w14:paraId="6CC1D3CA" w14:textId="77777777" w:rsidR="00573D12" w:rsidRDefault="00000000">
            <w:pPr>
              <w:pStyle w:val="Compact"/>
              <w:jc w:val="right"/>
            </w:pPr>
            <w:r>
              <w:t>1.502</w:t>
            </w:r>
          </w:p>
        </w:tc>
      </w:tr>
      <w:tr w:rsidR="00573D12" w14:paraId="065CA526" w14:textId="77777777">
        <w:tc>
          <w:tcPr>
            <w:tcW w:w="0" w:type="auto"/>
          </w:tcPr>
          <w:p w14:paraId="4FEDF9B0" w14:textId="77777777" w:rsidR="00573D12" w:rsidRDefault="00000000">
            <w:pPr>
              <w:pStyle w:val="Compact"/>
              <w:jc w:val="left"/>
            </w:pPr>
            <w:r>
              <w:t>diff_NBO_4_10</w:t>
            </w:r>
          </w:p>
        </w:tc>
        <w:tc>
          <w:tcPr>
            <w:tcW w:w="0" w:type="auto"/>
          </w:tcPr>
          <w:p w14:paraId="7790BAD6" w14:textId="77777777" w:rsidR="00573D12" w:rsidRDefault="00000000">
            <w:pPr>
              <w:pStyle w:val="Compact"/>
              <w:jc w:val="right"/>
            </w:pPr>
            <w:r>
              <w:t>1.190</w:t>
            </w:r>
          </w:p>
        </w:tc>
      </w:tr>
      <w:tr w:rsidR="00573D12" w14:paraId="7192EC75" w14:textId="77777777">
        <w:tc>
          <w:tcPr>
            <w:tcW w:w="0" w:type="auto"/>
          </w:tcPr>
          <w:p w14:paraId="2B384A98" w14:textId="77777777" w:rsidR="00573D12" w:rsidRDefault="00000000">
            <w:pPr>
              <w:pStyle w:val="Compact"/>
              <w:jc w:val="left"/>
            </w:pPr>
            <w:r>
              <w:t>diff_NBO_32_30</w:t>
            </w:r>
          </w:p>
        </w:tc>
        <w:tc>
          <w:tcPr>
            <w:tcW w:w="0" w:type="auto"/>
          </w:tcPr>
          <w:p w14:paraId="29926E01" w14:textId="77777777" w:rsidR="00573D12" w:rsidRDefault="00000000">
            <w:pPr>
              <w:pStyle w:val="Compact"/>
              <w:jc w:val="right"/>
            </w:pPr>
            <w:r>
              <w:t>1.664</w:t>
            </w:r>
          </w:p>
        </w:tc>
      </w:tr>
      <w:tr w:rsidR="00573D12" w14:paraId="0E7FF042" w14:textId="77777777">
        <w:tc>
          <w:tcPr>
            <w:tcW w:w="0" w:type="auto"/>
          </w:tcPr>
          <w:p w14:paraId="2C864B60" w14:textId="77777777" w:rsidR="00573D12" w:rsidRDefault="00000000">
            <w:pPr>
              <w:pStyle w:val="Compact"/>
              <w:jc w:val="left"/>
            </w:pPr>
            <w:r>
              <w:t>Dist.10..8.</w:t>
            </w:r>
          </w:p>
        </w:tc>
        <w:tc>
          <w:tcPr>
            <w:tcW w:w="0" w:type="auto"/>
          </w:tcPr>
          <w:p w14:paraId="370679EB" w14:textId="77777777" w:rsidR="00573D12" w:rsidRDefault="00000000">
            <w:pPr>
              <w:pStyle w:val="Compact"/>
              <w:jc w:val="right"/>
            </w:pPr>
            <w:r>
              <w:t>1.078</w:t>
            </w:r>
          </w:p>
        </w:tc>
      </w:tr>
    </w:tbl>
    <w:p w14:paraId="5D30DD2E" w14:textId="77777777" w:rsidR="00573D12" w:rsidRDefault="00000000">
      <w:pPr>
        <w:pStyle w:val="a0"/>
      </w:pPr>
      <w:r>
        <w:rPr>
          <w:b/>
          <w:bCs/>
          <w:i/>
          <w:iCs/>
        </w:rPr>
        <w:t>Scaled Coefficients: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843"/>
        <w:gridCol w:w="1072"/>
        <w:gridCol w:w="1158"/>
        <w:gridCol w:w="889"/>
        <w:gridCol w:w="1256"/>
      </w:tblGrid>
      <w:tr w:rsidR="00573D12" w14:paraId="646A6F5D" w14:textId="77777777" w:rsidTr="00573D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6A2194F" w14:textId="77777777" w:rsidR="00573D12" w:rsidRDefault="00573D12">
            <w:pPr>
              <w:pStyle w:val="Compact"/>
            </w:pPr>
          </w:p>
        </w:tc>
        <w:tc>
          <w:tcPr>
            <w:tcW w:w="0" w:type="auto"/>
          </w:tcPr>
          <w:p w14:paraId="03B1BF40" w14:textId="77777777" w:rsidR="00573D12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55029BAB" w14:textId="77777777" w:rsidR="00573D12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601AC968" w14:textId="77777777" w:rsidR="00573D12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7EAD9642" w14:textId="77777777" w:rsidR="00573D12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573D12" w14:paraId="7A8C5CD3" w14:textId="77777777">
        <w:tc>
          <w:tcPr>
            <w:tcW w:w="0" w:type="auto"/>
          </w:tcPr>
          <w:p w14:paraId="623F39B2" w14:textId="77777777" w:rsidR="00573D12" w:rsidRDefault="00000000">
            <w:pPr>
              <w:pStyle w:val="Compact"/>
              <w:jc w:val="left"/>
            </w:pPr>
            <w:r>
              <w:t>(Intercept)</w:t>
            </w:r>
          </w:p>
        </w:tc>
        <w:tc>
          <w:tcPr>
            <w:tcW w:w="0" w:type="auto"/>
          </w:tcPr>
          <w:p w14:paraId="2E95459F" w14:textId="77777777" w:rsidR="00573D12" w:rsidRDefault="00000000">
            <w:pPr>
              <w:pStyle w:val="Compact"/>
              <w:jc w:val="right"/>
            </w:pPr>
            <w:r>
              <w:t>1.018</w:t>
            </w:r>
          </w:p>
        </w:tc>
        <w:tc>
          <w:tcPr>
            <w:tcW w:w="0" w:type="auto"/>
          </w:tcPr>
          <w:p w14:paraId="2F9CA414" w14:textId="77777777" w:rsidR="00573D12" w:rsidRDefault="00000000">
            <w:pPr>
              <w:pStyle w:val="Compact"/>
              <w:jc w:val="right"/>
            </w:pPr>
            <w:r>
              <w:t>0.056</w:t>
            </w:r>
          </w:p>
        </w:tc>
        <w:tc>
          <w:tcPr>
            <w:tcW w:w="0" w:type="auto"/>
          </w:tcPr>
          <w:p w14:paraId="274F5966" w14:textId="77777777" w:rsidR="00573D12" w:rsidRDefault="00000000">
            <w:pPr>
              <w:pStyle w:val="Compact"/>
              <w:jc w:val="right"/>
            </w:pPr>
            <w:r>
              <w:t>18.221</w:t>
            </w:r>
          </w:p>
        </w:tc>
        <w:tc>
          <w:tcPr>
            <w:tcW w:w="0" w:type="auto"/>
          </w:tcPr>
          <w:p w14:paraId="2A25787F" w14:textId="77777777" w:rsidR="00573D12" w:rsidRDefault="00000000">
            <w:pPr>
              <w:pStyle w:val="Compact"/>
              <w:jc w:val="right"/>
            </w:pPr>
            <w:r>
              <w:t>0.0000000</w:t>
            </w:r>
          </w:p>
        </w:tc>
      </w:tr>
      <w:tr w:rsidR="00573D12" w14:paraId="60ED3D25" w14:textId="77777777">
        <w:tc>
          <w:tcPr>
            <w:tcW w:w="0" w:type="auto"/>
          </w:tcPr>
          <w:p w14:paraId="75D20FCC" w14:textId="77777777" w:rsidR="00573D12" w:rsidRDefault="00000000">
            <w:pPr>
              <w:pStyle w:val="Compact"/>
              <w:jc w:val="left"/>
            </w:pPr>
            <w:r>
              <w:t>NPA_30</w:t>
            </w:r>
          </w:p>
        </w:tc>
        <w:tc>
          <w:tcPr>
            <w:tcW w:w="0" w:type="auto"/>
          </w:tcPr>
          <w:p w14:paraId="16B4FCC6" w14:textId="77777777" w:rsidR="00573D12" w:rsidRDefault="00000000">
            <w:pPr>
              <w:pStyle w:val="Compact"/>
              <w:jc w:val="right"/>
            </w:pPr>
            <w:r>
              <w:t>0.370</w:t>
            </w:r>
          </w:p>
        </w:tc>
        <w:tc>
          <w:tcPr>
            <w:tcW w:w="0" w:type="auto"/>
          </w:tcPr>
          <w:p w14:paraId="3851EE8E" w14:textId="77777777" w:rsidR="00573D12" w:rsidRDefault="00000000">
            <w:pPr>
              <w:pStyle w:val="Compact"/>
              <w:jc w:val="right"/>
            </w:pPr>
            <w:r>
              <w:t>0.069</w:t>
            </w:r>
          </w:p>
        </w:tc>
        <w:tc>
          <w:tcPr>
            <w:tcW w:w="0" w:type="auto"/>
          </w:tcPr>
          <w:p w14:paraId="3A398106" w14:textId="77777777" w:rsidR="00573D12" w:rsidRDefault="00000000">
            <w:pPr>
              <w:pStyle w:val="Compact"/>
              <w:jc w:val="right"/>
            </w:pPr>
            <w:r>
              <w:t>5.335</w:t>
            </w:r>
          </w:p>
        </w:tc>
        <w:tc>
          <w:tcPr>
            <w:tcW w:w="0" w:type="auto"/>
          </w:tcPr>
          <w:p w14:paraId="4B1788F0" w14:textId="77777777" w:rsidR="00573D12" w:rsidRDefault="00000000">
            <w:pPr>
              <w:pStyle w:val="Compact"/>
              <w:jc w:val="right"/>
            </w:pPr>
            <w:r>
              <w:t>0.0000082</w:t>
            </w:r>
          </w:p>
        </w:tc>
      </w:tr>
      <w:tr w:rsidR="00573D12" w14:paraId="75B1FC76" w14:textId="77777777">
        <w:tc>
          <w:tcPr>
            <w:tcW w:w="0" w:type="auto"/>
          </w:tcPr>
          <w:p w14:paraId="084FAC1B" w14:textId="77777777" w:rsidR="00573D12" w:rsidRDefault="00000000">
            <w:pPr>
              <w:pStyle w:val="Compact"/>
              <w:jc w:val="left"/>
            </w:pPr>
            <w:r>
              <w:t>diff_NBO_4_10</w:t>
            </w:r>
          </w:p>
        </w:tc>
        <w:tc>
          <w:tcPr>
            <w:tcW w:w="0" w:type="auto"/>
          </w:tcPr>
          <w:p w14:paraId="738A3E5B" w14:textId="77777777" w:rsidR="00573D12" w:rsidRDefault="00000000">
            <w:pPr>
              <w:pStyle w:val="Compact"/>
              <w:jc w:val="right"/>
            </w:pPr>
            <w:r>
              <w:t>0.428</w:t>
            </w:r>
          </w:p>
        </w:tc>
        <w:tc>
          <w:tcPr>
            <w:tcW w:w="0" w:type="auto"/>
          </w:tcPr>
          <w:p w14:paraId="19870BE4" w14:textId="77777777" w:rsidR="00573D12" w:rsidRDefault="00000000">
            <w:pPr>
              <w:pStyle w:val="Compact"/>
              <w:jc w:val="right"/>
            </w:pPr>
            <w:r>
              <w:t>0.062</w:t>
            </w:r>
          </w:p>
        </w:tc>
        <w:tc>
          <w:tcPr>
            <w:tcW w:w="0" w:type="auto"/>
          </w:tcPr>
          <w:p w14:paraId="6CDFF3C8" w14:textId="77777777" w:rsidR="00573D12" w:rsidRDefault="00000000">
            <w:pPr>
              <w:pStyle w:val="Compact"/>
              <w:jc w:val="right"/>
            </w:pPr>
            <w:r>
              <w:t>6.933</w:t>
            </w:r>
          </w:p>
        </w:tc>
        <w:tc>
          <w:tcPr>
            <w:tcW w:w="0" w:type="auto"/>
          </w:tcPr>
          <w:p w14:paraId="66982435" w14:textId="77777777" w:rsidR="00573D12" w:rsidRDefault="00000000">
            <w:pPr>
              <w:pStyle w:val="Compact"/>
              <w:jc w:val="right"/>
            </w:pPr>
            <w:r>
              <w:t>0.0000001</w:t>
            </w:r>
          </w:p>
        </w:tc>
      </w:tr>
      <w:tr w:rsidR="00573D12" w14:paraId="3BF53CE0" w14:textId="77777777">
        <w:tc>
          <w:tcPr>
            <w:tcW w:w="0" w:type="auto"/>
          </w:tcPr>
          <w:p w14:paraId="482F3AB2" w14:textId="77777777" w:rsidR="00573D12" w:rsidRDefault="00000000">
            <w:pPr>
              <w:pStyle w:val="Compact"/>
              <w:jc w:val="left"/>
            </w:pPr>
            <w:r>
              <w:t>diff_NBO_32_30</w:t>
            </w:r>
          </w:p>
        </w:tc>
        <w:tc>
          <w:tcPr>
            <w:tcW w:w="0" w:type="auto"/>
          </w:tcPr>
          <w:p w14:paraId="56EB9402" w14:textId="77777777" w:rsidR="00573D12" w:rsidRDefault="00000000">
            <w:pPr>
              <w:pStyle w:val="Compact"/>
              <w:jc w:val="right"/>
            </w:pPr>
            <w:r>
              <w:t>0.223</w:t>
            </w:r>
          </w:p>
        </w:tc>
        <w:tc>
          <w:tcPr>
            <w:tcW w:w="0" w:type="auto"/>
          </w:tcPr>
          <w:p w14:paraId="2699E64C" w14:textId="77777777" w:rsidR="00573D12" w:rsidRDefault="00000000">
            <w:pPr>
              <w:pStyle w:val="Compact"/>
              <w:jc w:val="right"/>
            </w:pPr>
            <w:r>
              <w:t>0.073</w:t>
            </w:r>
          </w:p>
        </w:tc>
        <w:tc>
          <w:tcPr>
            <w:tcW w:w="0" w:type="auto"/>
          </w:tcPr>
          <w:p w14:paraId="7924B5B7" w14:textId="77777777" w:rsidR="00573D12" w:rsidRDefault="00000000">
            <w:pPr>
              <w:pStyle w:val="Compact"/>
              <w:jc w:val="right"/>
            </w:pPr>
            <w:r>
              <w:t>3.052</w:t>
            </w:r>
          </w:p>
        </w:tc>
        <w:tc>
          <w:tcPr>
            <w:tcW w:w="0" w:type="auto"/>
          </w:tcPr>
          <w:p w14:paraId="105C31F5" w14:textId="77777777" w:rsidR="00573D12" w:rsidRDefault="00000000">
            <w:pPr>
              <w:pStyle w:val="Compact"/>
              <w:jc w:val="right"/>
            </w:pPr>
            <w:r>
              <w:t>0.0046319</w:t>
            </w:r>
          </w:p>
        </w:tc>
      </w:tr>
      <w:tr w:rsidR="00573D12" w14:paraId="389679D8" w14:textId="77777777">
        <w:tc>
          <w:tcPr>
            <w:tcW w:w="0" w:type="auto"/>
          </w:tcPr>
          <w:p w14:paraId="4A2D320B" w14:textId="77777777" w:rsidR="00573D12" w:rsidRDefault="00000000">
            <w:pPr>
              <w:pStyle w:val="Compact"/>
              <w:jc w:val="left"/>
            </w:pPr>
            <w:r>
              <w:t>Dist.10..8.</w:t>
            </w:r>
          </w:p>
        </w:tc>
        <w:tc>
          <w:tcPr>
            <w:tcW w:w="0" w:type="auto"/>
          </w:tcPr>
          <w:p w14:paraId="42E5B393" w14:textId="77777777" w:rsidR="00573D12" w:rsidRDefault="00000000">
            <w:pPr>
              <w:pStyle w:val="Compact"/>
              <w:jc w:val="right"/>
            </w:pPr>
            <w:r>
              <w:t>-0.381</w:t>
            </w:r>
          </w:p>
        </w:tc>
        <w:tc>
          <w:tcPr>
            <w:tcW w:w="0" w:type="auto"/>
          </w:tcPr>
          <w:p w14:paraId="0126F79B" w14:textId="77777777" w:rsidR="00573D12" w:rsidRDefault="00000000">
            <w:pPr>
              <w:pStyle w:val="Compact"/>
              <w:jc w:val="right"/>
            </w:pPr>
            <w:r>
              <w:t>0.059</w:t>
            </w:r>
          </w:p>
        </w:tc>
        <w:tc>
          <w:tcPr>
            <w:tcW w:w="0" w:type="auto"/>
          </w:tcPr>
          <w:p w14:paraId="4EF5A9AF" w14:textId="77777777" w:rsidR="00573D12" w:rsidRDefault="00000000">
            <w:pPr>
              <w:pStyle w:val="Compact"/>
              <w:jc w:val="right"/>
            </w:pPr>
            <w:r>
              <w:t>-6.475</w:t>
            </w:r>
          </w:p>
        </w:tc>
        <w:tc>
          <w:tcPr>
            <w:tcW w:w="0" w:type="auto"/>
          </w:tcPr>
          <w:p w14:paraId="417B7724" w14:textId="77777777" w:rsidR="00573D12" w:rsidRDefault="00000000">
            <w:pPr>
              <w:pStyle w:val="Compact"/>
              <w:jc w:val="right"/>
            </w:pPr>
            <w:r>
              <w:t>0.0000003</w:t>
            </w:r>
          </w:p>
        </w:tc>
      </w:tr>
    </w:tbl>
    <w:p w14:paraId="04940FDE" w14:textId="77777777" w:rsidR="0043391C" w:rsidRDefault="0043391C"/>
    <w:p w14:paraId="7B0B5B7E" w14:textId="330C93EF" w:rsidR="00573D12" w:rsidRDefault="00000000">
      <w:r>
        <w:rPr>
          <w:noProof/>
        </w:rPr>
        <w:drawing>
          <wp:inline distT="0" distB="0" distL="0" distR="0" wp14:anchorId="317AEAEE" wp14:editId="53938B9E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‏‏Int3B_Summary_files/figure-docx/-%20Best%20model%20plot%204P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C1E4FC" w14:textId="77777777" w:rsidR="00573D12" w:rsidRDefault="00000000">
      <w:pPr>
        <w:pStyle w:val="2"/>
      </w:pPr>
      <w:bookmarkStart w:id="3" w:name="methanol"/>
      <w:bookmarkEnd w:id="0"/>
      <w:bookmarkEnd w:id="2"/>
      <w:r>
        <w:t>Methanol</w:t>
      </w:r>
    </w:p>
    <w:p w14:paraId="127A8D43" w14:textId="77777777" w:rsidR="00573D12" w:rsidRDefault="00000000">
      <w:pPr>
        <w:pStyle w:val="3"/>
      </w:pPr>
      <w:bookmarkStart w:id="4" w:name="model-3p-1"/>
      <w:r>
        <w:t>Model 3P</w:t>
      </w:r>
    </w:p>
    <w:tbl>
      <w:tblPr>
        <w:tblStyle w:val="Table"/>
        <w:tblW w:w="5000" w:type="pct"/>
        <w:tblInd w:w="0" w:type="dxa"/>
        <w:tblLayout w:type="fixed"/>
        <w:tblLook w:val="0020" w:firstRow="1" w:lastRow="0" w:firstColumn="0" w:lastColumn="0" w:noHBand="0" w:noVBand="0"/>
      </w:tblPr>
      <w:tblGrid>
        <w:gridCol w:w="6674"/>
        <w:gridCol w:w="784"/>
        <w:gridCol w:w="784"/>
        <w:gridCol w:w="784"/>
      </w:tblGrid>
      <w:tr w:rsidR="00573D12" w14:paraId="56F1CE8B" w14:textId="77777777" w:rsidTr="00573D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853" w:type="dxa"/>
          </w:tcPr>
          <w:p w14:paraId="028A049B" w14:textId="77777777" w:rsidR="00573D12" w:rsidRDefault="00000000">
            <w:pPr>
              <w:pStyle w:val="Compact"/>
              <w:jc w:val="left"/>
            </w:pPr>
            <w:r>
              <w:t>formula</w:t>
            </w:r>
          </w:p>
        </w:tc>
        <w:tc>
          <w:tcPr>
            <w:tcW w:w="688" w:type="dxa"/>
          </w:tcPr>
          <w:p w14:paraId="03DF69CE" w14:textId="77777777" w:rsidR="00573D12" w:rsidRDefault="00000000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688" w:type="dxa"/>
          </w:tcPr>
          <w:p w14:paraId="2CEABFDB" w14:textId="77777777" w:rsidR="00573D12" w:rsidRDefault="00000000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688" w:type="dxa"/>
          </w:tcPr>
          <w:p w14:paraId="44CF11FC" w14:textId="77777777" w:rsidR="00573D12" w:rsidRDefault="00000000">
            <w:pPr>
              <w:pStyle w:val="Compact"/>
              <w:jc w:val="right"/>
            </w:pPr>
            <w:r>
              <w:t>MAE</w:t>
            </w:r>
          </w:p>
        </w:tc>
      </w:tr>
      <w:tr w:rsidR="00573D12" w14:paraId="53A0B364" w14:textId="77777777">
        <w:tc>
          <w:tcPr>
            <w:tcW w:w="5853" w:type="dxa"/>
          </w:tcPr>
          <w:p w14:paraId="158D9280" w14:textId="77777777" w:rsidR="00573D12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diff_NBO_4_10</w:t>
            </w:r>
            <w:r>
              <w:t xml:space="preserve"> + </w:t>
            </w:r>
            <w:r>
              <w:rPr>
                <w:rStyle w:val="VerbatimChar"/>
              </w:rPr>
              <w:t>Dist.10..8.</w:t>
            </w:r>
            <w:r>
              <w:t xml:space="preserve"> + </w:t>
            </w:r>
            <w:r>
              <w:rPr>
                <w:rStyle w:val="VerbatimChar"/>
              </w:rPr>
              <w:t>B1_3_9</w:t>
            </w:r>
          </w:p>
        </w:tc>
        <w:tc>
          <w:tcPr>
            <w:tcW w:w="688" w:type="dxa"/>
          </w:tcPr>
          <w:p w14:paraId="7339F078" w14:textId="77777777" w:rsidR="00573D12" w:rsidRDefault="00000000">
            <w:pPr>
              <w:pStyle w:val="Compact"/>
              <w:jc w:val="right"/>
            </w:pPr>
            <w:r>
              <w:t>0.661</w:t>
            </w:r>
          </w:p>
        </w:tc>
        <w:tc>
          <w:tcPr>
            <w:tcW w:w="688" w:type="dxa"/>
          </w:tcPr>
          <w:p w14:paraId="10CB1FBC" w14:textId="77777777" w:rsidR="00573D12" w:rsidRDefault="00000000">
            <w:pPr>
              <w:pStyle w:val="Compact"/>
              <w:jc w:val="right"/>
            </w:pPr>
            <w:r>
              <w:t>0.441</w:t>
            </w:r>
          </w:p>
        </w:tc>
        <w:tc>
          <w:tcPr>
            <w:tcW w:w="688" w:type="dxa"/>
          </w:tcPr>
          <w:p w14:paraId="5B8D37C0" w14:textId="77777777" w:rsidR="00573D12" w:rsidRDefault="00000000">
            <w:pPr>
              <w:pStyle w:val="Compact"/>
              <w:jc w:val="right"/>
            </w:pPr>
            <w:r>
              <w:t>0.373</w:t>
            </w:r>
          </w:p>
        </w:tc>
      </w:tr>
      <w:tr w:rsidR="00573D12" w14:paraId="406F58B3" w14:textId="77777777">
        <w:tc>
          <w:tcPr>
            <w:tcW w:w="5853" w:type="dxa"/>
          </w:tcPr>
          <w:p w14:paraId="570ED9B8" w14:textId="77777777" w:rsidR="00573D12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4</w:t>
            </w:r>
            <w:r>
              <w:t xml:space="preserve"> + </w:t>
            </w:r>
            <w:r>
              <w:rPr>
                <w:rStyle w:val="VerbatimChar"/>
              </w:rPr>
              <w:t>Dist.10..8.</w:t>
            </w:r>
            <w:r>
              <w:t xml:space="preserve"> + </w:t>
            </w:r>
            <w:r>
              <w:rPr>
                <w:rStyle w:val="VerbatimChar"/>
              </w:rPr>
              <w:t>B1_3_9</w:t>
            </w:r>
          </w:p>
        </w:tc>
        <w:tc>
          <w:tcPr>
            <w:tcW w:w="688" w:type="dxa"/>
          </w:tcPr>
          <w:p w14:paraId="6FC3523D" w14:textId="77777777" w:rsidR="00573D12" w:rsidRDefault="00000000">
            <w:pPr>
              <w:pStyle w:val="Compact"/>
              <w:jc w:val="right"/>
            </w:pPr>
            <w:r>
              <w:t>0.669</w:t>
            </w:r>
          </w:p>
        </w:tc>
        <w:tc>
          <w:tcPr>
            <w:tcW w:w="688" w:type="dxa"/>
          </w:tcPr>
          <w:p w14:paraId="3336EBAB" w14:textId="77777777" w:rsidR="00573D12" w:rsidRDefault="00000000">
            <w:pPr>
              <w:pStyle w:val="Compact"/>
              <w:jc w:val="right"/>
            </w:pPr>
            <w:r>
              <w:t>0.437</w:t>
            </w:r>
          </w:p>
        </w:tc>
        <w:tc>
          <w:tcPr>
            <w:tcW w:w="688" w:type="dxa"/>
          </w:tcPr>
          <w:p w14:paraId="5CFBBC30" w14:textId="77777777" w:rsidR="00573D12" w:rsidRDefault="00000000">
            <w:pPr>
              <w:pStyle w:val="Compact"/>
              <w:jc w:val="right"/>
            </w:pPr>
            <w:r>
              <w:t>0.359</w:t>
            </w:r>
          </w:p>
        </w:tc>
      </w:tr>
    </w:tbl>
    <w:p w14:paraId="0AAAAE03" w14:textId="77777777" w:rsidR="00573D12" w:rsidRDefault="00000000">
      <w:pPr>
        <w:pStyle w:val="a0"/>
      </w:pPr>
      <w:r>
        <w:rPr>
          <w:b/>
          <w:bCs/>
          <w:i/>
          <w:iCs/>
        </w:rPr>
        <w:t>Multicollinearity check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721"/>
        <w:gridCol w:w="767"/>
      </w:tblGrid>
      <w:tr w:rsidR="00573D12" w14:paraId="39A81CAD" w14:textId="77777777" w:rsidTr="00573D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0E25A8B" w14:textId="77777777" w:rsidR="00573D12" w:rsidRDefault="00573D12">
            <w:pPr>
              <w:pStyle w:val="Compact"/>
            </w:pPr>
          </w:p>
        </w:tc>
        <w:tc>
          <w:tcPr>
            <w:tcW w:w="0" w:type="auto"/>
          </w:tcPr>
          <w:p w14:paraId="16B85BD8" w14:textId="77777777" w:rsidR="00573D12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573D12" w14:paraId="13AB14C6" w14:textId="77777777">
        <w:tc>
          <w:tcPr>
            <w:tcW w:w="0" w:type="auto"/>
          </w:tcPr>
          <w:p w14:paraId="0160DCF6" w14:textId="77777777" w:rsidR="00573D12" w:rsidRDefault="00000000">
            <w:pPr>
              <w:pStyle w:val="Compact"/>
              <w:jc w:val="left"/>
            </w:pPr>
            <w:r>
              <w:t>diff_NBO_4_10</w:t>
            </w:r>
          </w:p>
        </w:tc>
        <w:tc>
          <w:tcPr>
            <w:tcW w:w="0" w:type="auto"/>
          </w:tcPr>
          <w:p w14:paraId="7C09811C" w14:textId="77777777" w:rsidR="00573D12" w:rsidRDefault="00000000">
            <w:pPr>
              <w:pStyle w:val="Compact"/>
              <w:jc w:val="right"/>
            </w:pPr>
            <w:r>
              <w:t>1.079</w:t>
            </w:r>
          </w:p>
        </w:tc>
      </w:tr>
      <w:tr w:rsidR="00573D12" w14:paraId="3AC03421" w14:textId="77777777">
        <w:tc>
          <w:tcPr>
            <w:tcW w:w="0" w:type="auto"/>
          </w:tcPr>
          <w:p w14:paraId="2548A9DA" w14:textId="77777777" w:rsidR="00573D12" w:rsidRDefault="00000000">
            <w:pPr>
              <w:pStyle w:val="Compact"/>
              <w:jc w:val="left"/>
            </w:pPr>
            <w:r>
              <w:t>Dist.10..8.</w:t>
            </w:r>
          </w:p>
        </w:tc>
        <w:tc>
          <w:tcPr>
            <w:tcW w:w="0" w:type="auto"/>
          </w:tcPr>
          <w:p w14:paraId="6FA8D354" w14:textId="77777777" w:rsidR="00573D12" w:rsidRDefault="00000000">
            <w:pPr>
              <w:pStyle w:val="Compact"/>
              <w:jc w:val="right"/>
            </w:pPr>
            <w:r>
              <w:t>1.180</w:t>
            </w:r>
          </w:p>
        </w:tc>
      </w:tr>
      <w:tr w:rsidR="00573D12" w14:paraId="72EC8047" w14:textId="77777777">
        <w:tc>
          <w:tcPr>
            <w:tcW w:w="0" w:type="auto"/>
          </w:tcPr>
          <w:p w14:paraId="7A9C9E24" w14:textId="77777777" w:rsidR="00573D12" w:rsidRDefault="00000000">
            <w:pPr>
              <w:pStyle w:val="Compact"/>
              <w:jc w:val="left"/>
            </w:pPr>
            <w:r>
              <w:t>B1_3_9</w:t>
            </w:r>
          </w:p>
        </w:tc>
        <w:tc>
          <w:tcPr>
            <w:tcW w:w="0" w:type="auto"/>
          </w:tcPr>
          <w:p w14:paraId="656BC835" w14:textId="77777777" w:rsidR="00573D12" w:rsidRDefault="00000000">
            <w:pPr>
              <w:pStyle w:val="Compact"/>
              <w:jc w:val="right"/>
            </w:pPr>
            <w:r>
              <w:t>1.263</w:t>
            </w:r>
          </w:p>
        </w:tc>
      </w:tr>
    </w:tbl>
    <w:p w14:paraId="76021AA0" w14:textId="77777777" w:rsidR="00573D12" w:rsidRDefault="00000000">
      <w:pPr>
        <w:pStyle w:val="a0"/>
      </w:pPr>
      <w:r>
        <w:rPr>
          <w:b/>
          <w:bCs/>
          <w:i/>
          <w:iCs/>
        </w:rPr>
        <w:t>Scaled Coefficients: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721"/>
        <w:gridCol w:w="1072"/>
        <w:gridCol w:w="1158"/>
        <w:gridCol w:w="889"/>
        <w:gridCol w:w="1256"/>
      </w:tblGrid>
      <w:tr w:rsidR="00573D12" w14:paraId="550E4606" w14:textId="77777777" w:rsidTr="00573D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9C46FA0" w14:textId="77777777" w:rsidR="00573D12" w:rsidRDefault="00573D12">
            <w:pPr>
              <w:pStyle w:val="Compact"/>
            </w:pPr>
          </w:p>
        </w:tc>
        <w:tc>
          <w:tcPr>
            <w:tcW w:w="0" w:type="auto"/>
          </w:tcPr>
          <w:p w14:paraId="0FFB1E93" w14:textId="77777777" w:rsidR="00573D12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2FD0B1E3" w14:textId="77777777" w:rsidR="00573D12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74452C0D" w14:textId="77777777" w:rsidR="00573D12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1CB7DFB8" w14:textId="77777777" w:rsidR="00573D12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573D12" w14:paraId="5DD3CA75" w14:textId="77777777">
        <w:tc>
          <w:tcPr>
            <w:tcW w:w="0" w:type="auto"/>
          </w:tcPr>
          <w:p w14:paraId="1FA12627" w14:textId="77777777" w:rsidR="00573D12" w:rsidRDefault="00000000">
            <w:pPr>
              <w:pStyle w:val="Compact"/>
              <w:jc w:val="left"/>
            </w:pPr>
            <w:r>
              <w:t>(Intercept)</w:t>
            </w:r>
          </w:p>
        </w:tc>
        <w:tc>
          <w:tcPr>
            <w:tcW w:w="0" w:type="auto"/>
          </w:tcPr>
          <w:p w14:paraId="04417512" w14:textId="77777777" w:rsidR="00573D12" w:rsidRDefault="00000000">
            <w:pPr>
              <w:pStyle w:val="Compact"/>
              <w:jc w:val="right"/>
            </w:pPr>
            <w:r>
              <w:t>1.018</w:t>
            </w:r>
          </w:p>
        </w:tc>
        <w:tc>
          <w:tcPr>
            <w:tcW w:w="0" w:type="auto"/>
          </w:tcPr>
          <w:p w14:paraId="5E34F147" w14:textId="77777777" w:rsidR="00573D12" w:rsidRDefault="00000000">
            <w:pPr>
              <w:pStyle w:val="Compact"/>
              <w:jc w:val="right"/>
            </w:pPr>
            <w:r>
              <w:t>0.072</w:t>
            </w:r>
          </w:p>
        </w:tc>
        <w:tc>
          <w:tcPr>
            <w:tcW w:w="0" w:type="auto"/>
          </w:tcPr>
          <w:p w14:paraId="30192469" w14:textId="77777777" w:rsidR="00573D12" w:rsidRDefault="00000000">
            <w:pPr>
              <w:pStyle w:val="Compact"/>
              <w:jc w:val="right"/>
            </w:pPr>
            <w:r>
              <w:t>14.086</w:t>
            </w:r>
          </w:p>
        </w:tc>
        <w:tc>
          <w:tcPr>
            <w:tcW w:w="0" w:type="auto"/>
          </w:tcPr>
          <w:p w14:paraId="4F968E09" w14:textId="77777777" w:rsidR="00573D12" w:rsidRDefault="00000000">
            <w:pPr>
              <w:pStyle w:val="Compact"/>
              <w:jc w:val="right"/>
            </w:pPr>
            <w:r>
              <w:t>0.0000000</w:t>
            </w:r>
          </w:p>
        </w:tc>
      </w:tr>
      <w:tr w:rsidR="00573D12" w14:paraId="5BECCEA1" w14:textId="77777777">
        <w:tc>
          <w:tcPr>
            <w:tcW w:w="0" w:type="auto"/>
          </w:tcPr>
          <w:p w14:paraId="210AC685" w14:textId="77777777" w:rsidR="00573D12" w:rsidRDefault="00000000">
            <w:pPr>
              <w:pStyle w:val="Compact"/>
              <w:jc w:val="left"/>
            </w:pPr>
            <w:r>
              <w:t>diff_NBO_4_10</w:t>
            </w:r>
          </w:p>
        </w:tc>
        <w:tc>
          <w:tcPr>
            <w:tcW w:w="0" w:type="auto"/>
          </w:tcPr>
          <w:p w14:paraId="356E91E4" w14:textId="77777777" w:rsidR="00573D12" w:rsidRDefault="00000000">
            <w:pPr>
              <w:pStyle w:val="Compact"/>
              <w:jc w:val="right"/>
            </w:pPr>
            <w:r>
              <w:t>0.248</w:t>
            </w:r>
          </w:p>
        </w:tc>
        <w:tc>
          <w:tcPr>
            <w:tcW w:w="0" w:type="auto"/>
          </w:tcPr>
          <w:p w14:paraId="6DDFACCB" w14:textId="77777777" w:rsidR="00573D12" w:rsidRDefault="00000000">
            <w:pPr>
              <w:pStyle w:val="Compact"/>
              <w:jc w:val="right"/>
            </w:pPr>
            <w:r>
              <w:t>0.076</w:t>
            </w:r>
          </w:p>
        </w:tc>
        <w:tc>
          <w:tcPr>
            <w:tcW w:w="0" w:type="auto"/>
          </w:tcPr>
          <w:p w14:paraId="38F4E733" w14:textId="77777777" w:rsidR="00573D12" w:rsidRDefault="00000000">
            <w:pPr>
              <w:pStyle w:val="Compact"/>
              <w:jc w:val="right"/>
            </w:pPr>
            <w:r>
              <w:t>3.264</w:t>
            </w:r>
          </w:p>
        </w:tc>
        <w:tc>
          <w:tcPr>
            <w:tcW w:w="0" w:type="auto"/>
          </w:tcPr>
          <w:p w14:paraId="26566852" w14:textId="77777777" w:rsidR="00573D12" w:rsidRDefault="00000000">
            <w:pPr>
              <w:pStyle w:val="Compact"/>
              <w:jc w:val="right"/>
            </w:pPr>
            <w:r>
              <w:t>0.0026183</w:t>
            </w:r>
          </w:p>
        </w:tc>
      </w:tr>
      <w:tr w:rsidR="00573D12" w14:paraId="4BAF5F31" w14:textId="77777777">
        <w:tc>
          <w:tcPr>
            <w:tcW w:w="0" w:type="auto"/>
          </w:tcPr>
          <w:p w14:paraId="26BFE336" w14:textId="77777777" w:rsidR="00573D12" w:rsidRDefault="00000000">
            <w:pPr>
              <w:pStyle w:val="Compact"/>
              <w:jc w:val="left"/>
            </w:pPr>
            <w:r>
              <w:t>Dist.10..8.</w:t>
            </w:r>
          </w:p>
        </w:tc>
        <w:tc>
          <w:tcPr>
            <w:tcW w:w="0" w:type="auto"/>
          </w:tcPr>
          <w:p w14:paraId="2A7C5799" w14:textId="77777777" w:rsidR="00573D12" w:rsidRDefault="00000000">
            <w:pPr>
              <w:pStyle w:val="Compact"/>
              <w:jc w:val="right"/>
            </w:pPr>
            <w:r>
              <w:t>-0.323</w:t>
            </w:r>
          </w:p>
        </w:tc>
        <w:tc>
          <w:tcPr>
            <w:tcW w:w="0" w:type="auto"/>
          </w:tcPr>
          <w:p w14:paraId="7F395F45" w14:textId="77777777" w:rsidR="00573D12" w:rsidRDefault="00000000">
            <w:pPr>
              <w:pStyle w:val="Compact"/>
              <w:jc w:val="right"/>
            </w:pPr>
            <w:r>
              <w:t>0.080</w:t>
            </w:r>
          </w:p>
        </w:tc>
        <w:tc>
          <w:tcPr>
            <w:tcW w:w="0" w:type="auto"/>
          </w:tcPr>
          <w:p w14:paraId="5708E056" w14:textId="77777777" w:rsidR="00573D12" w:rsidRDefault="00000000">
            <w:pPr>
              <w:pStyle w:val="Compact"/>
              <w:jc w:val="right"/>
            </w:pPr>
            <w:r>
              <w:t>-4.059</w:t>
            </w:r>
          </w:p>
        </w:tc>
        <w:tc>
          <w:tcPr>
            <w:tcW w:w="0" w:type="auto"/>
          </w:tcPr>
          <w:p w14:paraId="0A933044" w14:textId="77777777" w:rsidR="00573D12" w:rsidRDefault="00000000">
            <w:pPr>
              <w:pStyle w:val="Compact"/>
              <w:jc w:val="right"/>
            </w:pPr>
            <w:r>
              <w:t>0.0002969</w:t>
            </w:r>
          </w:p>
        </w:tc>
      </w:tr>
      <w:tr w:rsidR="00573D12" w14:paraId="1527F772" w14:textId="77777777">
        <w:tc>
          <w:tcPr>
            <w:tcW w:w="0" w:type="auto"/>
          </w:tcPr>
          <w:p w14:paraId="21E3C760" w14:textId="77777777" w:rsidR="00573D12" w:rsidRDefault="00000000">
            <w:pPr>
              <w:pStyle w:val="Compact"/>
              <w:jc w:val="left"/>
            </w:pPr>
            <w:r>
              <w:t>B1_3_9</w:t>
            </w:r>
          </w:p>
        </w:tc>
        <w:tc>
          <w:tcPr>
            <w:tcW w:w="0" w:type="auto"/>
          </w:tcPr>
          <w:p w14:paraId="3A6468EB" w14:textId="77777777" w:rsidR="00573D12" w:rsidRDefault="00000000">
            <w:pPr>
              <w:pStyle w:val="Compact"/>
              <w:jc w:val="right"/>
            </w:pPr>
            <w:r>
              <w:t>-0.262</w:t>
            </w:r>
          </w:p>
        </w:tc>
        <w:tc>
          <w:tcPr>
            <w:tcW w:w="0" w:type="auto"/>
          </w:tcPr>
          <w:p w14:paraId="3919DE4E" w14:textId="77777777" w:rsidR="00573D12" w:rsidRDefault="00000000">
            <w:pPr>
              <w:pStyle w:val="Compact"/>
              <w:jc w:val="right"/>
            </w:pPr>
            <w:r>
              <w:t>0.082</w:t>
            </w:r>
          </w:p>
        </w:tc>
        <w:tc>
          <w:tcPr>
            <w:tcW w:w="0" w:type="auto"/>
          </w:tcPr>
          <w:p w14:paraId="3072357F" w14:textId="77777777" w:rsidR="00573D12" w:rsidRDefault="00000000">
            <w:pPr>
              <w:pStyle w:val="Compact"/>
              <w:jc w:val="right"/>
            </w:pPr>
            <w:r>
              <w:t>-3.179</w:t>
            </w:r>
          </w:p>
        </w:tc>
        <w:tc>
          <w:tcPr>
            <w:tcW w:w="0" w:type="auto"/>
          </w:tcPr>
          <w:p w14:paraId="287B16D7" w14:textId="77777777" w:rsidR="00573D12" w:rsidRDefault="00000000">
            <w:pPr>
              <w:pStyle w:val="Compact"/>
              <w:jc w:val="right"/>
            </w:pPr>
            <w:r>
              <w:t>0.0032727</w:t>
            </w:r>
          </w:p>
        </w:tc>
      </w:tr>
    </w:tbl>
    <w:p w14:paraId="394C92E0" w14:textId="77777777" w:rsidR="00573D12" w:rsidRDefault="00000000">
      <w:pPr>
        <w:pStyle w:val="3"/>
      </w:pPr>
      <w:bookmarkStart w:id="5" w:name="model-4p-1"/>
      <w:bookmarkEnd w:id="4"/>
      <w:r>
        <w:t>Model 4P</w:t>
      </w:r>
    </w:p>
    <w:tbl>
      <w:tblPr>
        <w:tblStyle w:val="Table"/>
        <w:tblW w:w="5000" w:type="pct"/>
        <w:tblInd w:w="0" w:type="dxa"/>
        <w:tblLayout w:type="fixed"/>
        <w:tblLook w:val="0020" w:firstRow="1" w:lastRow="0" w:firstColumn="0" w:lastColumn="0" w:noHBand="0" w:noVBand="0"/>
      </w:tblPr>
      <w:tblGrid>
        <w:gridCol w:w="6521"/>
        <w:gridCol w:w="850"/>
        <w:gridCol w:w="851"/>
        <w:gridCol w:w="804"/>
      </w:tblGrid>
      <w:tr w:rsidR="00573D12" w14:paraId="32E9C45F" w14:textId="77777777" w:rsidTr="004339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521" w:type="dxa"/>
          </w:tcPr>
          <w:p w14:paraId="49AB79A2" w14:textId="77777777" w:rsidR="00573D12" w:rsidRDefault="00000000">
            <w:pPr>
              <w:pStyle w:val="Compact"/>
              <w:jc w:val="left"/>
            </w:pPr>
            <w:r>
              <w:t>formula</w:t>
            </w:r>
          </w:p>
        </w:tc>
        <w:tc>
          <w:tcPr>
            <w:tcW w:w="850" w:type="dxa"/>
          </w:tcPr>
          <w:p w14:paraId="52662905" w14:textId="77777777" w:rsidR="00573D12" w:rsidRDefault="00000000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851" w:type="dxa"/>
          </w:tcPr>
          <w:p w14:paraId="3440979C" w14:textId="77777777" w:rsidR="00573D12" w:rsidRDefault="00000000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804" w:type="dxa"/>
          </w:tcPr>
          <w:p w14:paraId="2D04F9A4" w14:textId="77777777" w:rsidR="00573D12" w:rsidRDefault="00000000">
            <w:pPr>
              <w:pStyle w:val="Compact"/>
              <w:jc w:val="right"/>
            </w:pPr>
            <w:r>
              <w:t>MAE</w:t>
            </w:r>
          </w:p>
        </w:tc>
      </w:tr>
      <w:tr w:rsidR="00573D12" w14:paraId="69B45894" w14:textId="77777777" w:rsidTr="0043391C">
        <w:tc>
          <w:tcPr>
            <w:tcW w:w="6521" w:type="dxa"/>
          </w:tcPr>
          <w:p w14:paraId="4D1F4867" w14:textId="77777777" w:rsidR="00573D12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diff_NBO_4_10</w:t>
            </w:r>
            <w:r>
              <w:t xml:space="preserve"> + </w:t>
            </w:r>
            <w:r>
              <w:rPr>
                <w:rStyle w:val="VerbatimChar"/>
              </w:rPr>
              <w:t>Dist.10..8.</w:t>
            </w:r>
            <w:r>
              <w:t xml:space="preserve"> + </w:t>
            </w:r>
            <w:r>
              <w:rPr>
                <w:rStyle w:val="VerbatimChar"/>
              </w:rPr>
              <w:t>Dist.10..7.</w:t>
            </w:r>
            <w:r>
              <w:t xml:space="preserve"> + </w:t>
            </w:r>
            <w:r>
              <w:rPr>
                <w:rStyle w:val="VerbatimChar"/>
              </w:rPr>
              <w:t>B1_3_9</w:t>
            </w:r>
          </w:p>
        </w:tc>
        <w:tc>
          <w:tcPr>
            <w:tcW w:w="850" w:type="dxa"/>
          </w:tcPr>
          <w:p w14:paraId="442973BB" w14:textId="77777777" w:rsidR="00573D12" w:rsidRDefault="00000000">
            <w:pPr>
              <w:pStyle w:val="Compact"/>
              <w:jc w:val="right"/>
            </w:pPr>
            <w:r>
              <w:t>0.721</w:t>
            </w:r>
          </w:p>
        </w:tc>
        <w:tc>
          <w:tcPr>
            <w:tcW w:w="851" w:type="dxa"/>
          </w:tcPr>
          <w:p w14:paraId="05499E62" w14:textId="77777777" w:rsidR="00573D12" w:rsidRDefault="00000000">
            <w:pPr>
              <w:pStyle w:val="Compact"/>
              <w:jc w:val="right"/>
            </w:pPr>
            <w:r>
              <w:t>0.520</w:t>
            </w:r>
          </w:p>
        </w:tc>
        <w:tc>
          <w:tcPr>
            <w:tcW w:w="804" w:type="dxa"/>
          </w:tcPr>
          <w:p w14:paraId="744DDA15" w14:textId="77777777" w:rsidR="00573D12" w:rsidRDefault="00000000">
            <w:pPr>
              <w:pStyle w:val="Compact"/>
              <w:jc w:val="right"/>
            </w:pPr>
            <w:r>
              <w:t>0.345</w:t>
            </w:r>
          </w:p>
        </w:tc>
      </w:tr>
      <w:tr w:rsidR="00573D12" w14:paraId="4C3A0580" w14:textId="77777777" w:rsidTr="0043391C">
        <w:tc>
          <w:tcPr>
            <w:tcW w:w="6521" w:type="dxa"/>
          </w:tcPr>
          <w:p w14:paraId="46B716D5" w14:textId="77777777" w:rsidR="00573D12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4</w:t>
            </w:r>
            <w:r>
              <w:t xml:space="preserve"> + </w:t>
            </w:r>
            <w:r>
              <w:rPr>
                <w:rStyle w:val="VerbatimChar"/>
              </w:rPr>
              <w:t>Dist.10..8.</w:t>
            </w:r>
            <w:r>
              <w:t xml:space="preserve"> + </w:t>
            </w:r>
            <w:r>
              <w:rPr>
                <w:rStyle w:val="VerbatimChar"/>
              </w:rPr>
              <w:t>Dist.32..30.</w:t>
            </w:r>
            <w:r>
              <w:t xml:space="preserve"> + </w:t>
            </w:r>
            <w:r>
              <w:rPr>
                <w:rStyle w:val="VerbatimChar"/>
              </w:rPr>
              <w:t>B1_3_9</w:t>
            </w:r>
          </w:p>
        </w:tc>
        <w:tc>
          <w:tcPr>
            <w:tcW w:w="850" w:type="dxa"/>
          </w:tcPr>
          <w:p w14:paraId="78F3C6E3" w14:textId="77777777" w:rsidR="00573D12" w:rsidRDefault="00000000">
            <w:pPr>
              <w:pStyle w:val="Compact"/>
              <w:jc w:val="right"/>
            </w:pPr>
            <w:r>
              <w:t>0.725</w:t>
            </w:r>
          </w:p>
        </w:tc>
        <w:tc>
          <w:tcPr>
            <w:tcW w:w="851" w:type="dxa"/>
          </w:tcPr>
          <w:p w14:paraId="3B21E6AE" w14:textId="77777777" w:rsidR="00573D12" w:rsidRDefault="00000000">
            <w:pPr>
              <w:pStyle w:val="Compact"/>
              <w:jc w:val="right"/>
            </w:pPr>
            <w:r>
              <w:t>0.495</w:t>
            </w:r>
          </w:p>
        </w:tc>
        <w:tc>
          <w:tcPr>
            <w:tcW w:w="804" w:type="dxa"/>
          </w:tcPr>
          <w:p w14:paraId="1E9B7090" w14:textId="77777777" w:rsidR="00573D12" w:rsidRDefault="00000000">
            <w:pPr>
              <w:pStyle w:val="Compact"/>
              <w:jc w:val="right"/>
            </w:pPr>
            <w:r>
              <w:t>0.338</w:t>
            </w:r>
          </w:p>
        </w:tc>
      </w:tr>
    </w:tbl>
    <w:p w14:paraId="68F1DA63" w14:textId="77777777" w:rsidR="00573D12" w:rsidRDefault="00000000">
      <w:pPr>
        <w:pStyle w:val="a0"/>
      </w:pPr>
      <w:r>
        <w:rPr>
          <w:b/>
          <w:bCs/>
          <w:i/>
          <w:iCs/>
        </w:rPr>
        <w:t>Multicollinearity check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721"/>
        <w:gridCol w:w="767"/>
      </w:tblGrid>
      <w:tr w:rsidR="00573D12" w14:paraId="3993D524" w14:textId="77777777" w:rsidTr="00573D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153EE78" w14:textId="77777777" w:rsidR="00573D12" w:rsidRDefault="00573D12">
            <w:pPr>
              <w:pStyle w:val="Compact"/>
            </w:pPr>
          </w:p>
        </w:tc>
        <w:tc>
          <w:tcPr>
            <w:tcW w:w="0" w:type="auto"/>
          </w:tcPr>
          <w:p w14:paraId="2BF037A7" w14:textId="77777777" w:rsidR="00573D12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573D12" w14:paraId="655D73E7" w14:textId="77777777">
        <w:tc>
          <w:tcPr>
            <w:tcW w:w="0" w:type="auto"/>
          </w:tcPr>
          <w:p w14:paraId="776486E3" w14:textId="77777777" w:rsidR="00573D12" w:rsidRDefault="00000000">
            <w:pPr>
              <w:pStyle w:val="Compact"/>
              <w:jc w:val="left"/>
            </w:pPr>
            <w:r>
              <w:t>diff_NBO_4_10</w:t>
            </w:r>
          </w:p>
        </w:tc>
        <w:tc>
          <w:tcPr>
            <w:tcW w:w="0" w:type="auto"/>
          </w:tcPr>
          <w:p w14:paraId="6697B73C" w14:textId="77777777" w:rsidR="00573D12" w:rsidRDefault="00000000">
            <w:pPr>
              <w:pStyle w:val="Compact"/>
              <w:jc w:val="right"/>
            </w:pPr>
            <w:r>
              <w:t>1.161</w:t>
            </w:r>
          </w:p>
        </w:tc>
      </w:tr>
      <w:tr w:rsidR="00573D12" w14:paraId="32434AD0" w14:textId="77777777">
        <w:tc>
          <w:tcPr>
            <w:tcW w:w="0" w:type="auto"/>
          </w:tcPr>
          <w:p w14:paraId="4D344F77" w14:textId="77777777" w:rsidR="00573D12" w:rsidRDefault="00000000">
            <w:pPr>
              <w:pStyle w:val="Compact"/>
              <w:jc w:val="left"/>
            </w:pPr>
            <w:r>
              <w:t>Dist.10..8.</w:t>
            </w:r>
          </w:p>
        </w:tc>
        <w:tc>
          <w:tcPr>
            <w:tcW w:w="0" w:type="auto"/>
          </w:tcPr>
          <w:p w14:paraId="6AD96D4E" w14:textId="77777777" w:rsidR="00573D12" w:rsidRDefault="00000000">
            <w:pPr>
              <w:pStyle w:val="Compact"/>
              <w:jc w:val="right"/>
            </w:pPr>
            <w:r>
              <w:t>1.258</w:t>
            </w:r>
          </w:p>
        </w:tc>
      </w:tr>
      <w:tr w:rsidR="00573D12" w14:paraId="2FC0CEBE" w14:textId="77777777">
        <w:tc>
          <w:tcPr>
            <w:tcW w:w="0" w:type="auto"/>
          </w:tcPr>
          <w:p w14:paraId="5A99E29B" w14:textId="77777777" w:rsidR="00573D12" w:rsidRDefault="00000000">
            <w:pPr>
              <w:pStyle w:val="Compact"/>
              <w:jc w:val="left"/>
            </w:pPr>
            <w:r>
              <w:t>Dist.10..7.</w:t>
            </w:r>
          </w:p>
        </w:tc>
        <w:tc>
          <w:tcPr>
            <w:tcW w:w="0" w:type="auto"/>
          </w:tcPr>
          <w:p w14:paraId="5C97345E" w14:textId="77777777" w:rsidR="00573D12" w:rsidRDefault="00000000">
            <w:pPr>
              <w:pStyle w:val="Compact"/>
              <w:jc w:val="right"/>
            </w:pPr>
            <w:r>
              <w:t>1.169</w:t>
            </w:r>
          </w:p>
        </w:tc>
      </w:tr>
      <w:tr w:rsidR="00573D12" w14:paraId="1938195A" w14:textId="77777777">
        <w:tc>
          <w:tcPr>
            <w:tcW w:w="0" w:type="auto"/>
          </w:tcPr>
          <w:p w14:paraId="12C82BA3" w14:textId="77777777" w:rsidR="00573D12" w:rsidRDefault="00000000">
            <w:pPr>
              <w:pStyle w:val="Compact"/>
              <w:jc w:val="left"/>
            </w:pPr>
            <w:r>
              <w:t>B1_3_9</w:t>
            </w:r>
          </w:p>
        </w:tc>
        <w:tc>
          <w:tcPr>
            <w:tcW w:w="0" w:type="auto"/>
          </w:tcPr>
          <w:p w14:paraId="243ED32D" w14:textId="77777777" w:rsidR="00573D12" w:rsidRDefault="00000000">
            <w:pPr>
              <w:pStyle w:val="Compact"/>
              <w:jc w:val="right"/>
            </w:pPr>
            <w:r>
              <w:t>1.263</w:t>
            </w:r>
          </w:p>
        </w:tc>
      </w:tr>
    </w:tbl>
    <w:p w14:paraId="1831476C" w14:textId="77777777" w:rsidR="00573D12" w:rsidRDefault="00000000">
      <w:pPr>
        <w:pStyle w:val="a0"/>
      </w:pPr>
      <w:r>
        <w:rPr>
          <w:b/>
          <w:bCs/>
          <w:i/>
          <w:iCs/>
        </w:rPr>
        <w:t>Scaled Coefficients: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721"/>
        <w:gridCol w:w="1072"/>
        <w:gridCol w:w="1158"/>
        <w:gridCol w:w="889"/>
        <w:gridCol w:w="1256"/>
      </w:tblGrid>
      <w:tr w:rsidR="00573D12" w14:paraId="7D210E2C" w14:textId="77777777" w:rsidTr="00573D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58DB6C7" w14:textId="77777777" w:rsidR="00573D12" w:rsidRDefault="00573D12">
            <w:pPr>
              <w:pStyle w:val="Compact"/>
            </w:pPr>
          </w:p>
        </w:tc>
        <w:tc>
          <w:tcPr>
            <w:tcW w:w="0" w:type="auto"/>
          </w:tcPr>
          <w:p w14:paraId="18A9C125" w14:textId="77777777" w:rsidR="00573D12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43635B8B" w14:textId="77777777" w:rsidR="00573D12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55BBB8B0" w14:textId="77777777" w:rsidR="00573D12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1DA925EF" w14:textId="77777777" w:rsidR="00573D12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573D12" w14:paraId="161828E1" w14:textId="77777777">
        <w:tc>
          <w:tcPr>
            <w:tcW w:w="0" w:type="auto"/>
          </w:tcPr>
          <w:p w14:paraId="7829B1B5" w14:textId="77777777" w:rsidR="00573D12" w:rsidRDefault="00000000">
            <w:pPr>
              <w:pStyle w:val="Compact"/>
              <w:jc w:val="left"/>
            </w:pPr>
            <w:r>
              <w:t>(Intercept)</w:t>
            </w:r>
          </w:p>
        </w:tc>
        <w:tc>
          <w:tcPr>
            <w:tcW w:w="0" w:type="auto"/>
          </w:tcPr>
          <w:p w14:paraId="7293532E" w14:textId="77777777" w:rsidR="00573D12" w:rsidRDefault="00000000">
            <w:pPr>
              <w:pStyle w:val="Compact"/>
              <w:jc w:val="right"/>
            </w:pPr>
            <w:r>
              <w:t>1.018</w:t>
            </w:r>
          </w:p>
        </w:tc>
        <w:tc>
          <w:tcPr>
            <w:tcW w:w="0" w:type="auto"/>
          </w:tcPr>
          <w:p w14:paraId="18EAF13E" w14:textId="77777777" w:rsidR="00573D12" w:rsidRDefault="00000000">
            <w:pPr>
              <w:pStyle w:val="Compact"/>
              <w:jc w:val="right"/>
            </w:pPr>
            <w:r>
              <w:t>0.067</w:t>
            </w:r>
          </w:p>
        </w:tc>
        <w:tc>
          <w:tcPr>
            <w:tcW w:w="0" w:type="auto"/>
          </w:tcPr>
          <w:p w14:paraId="08358FCC" w14:textId="77777777" w:rsidR="00573D12" w:rsidRDefault="00000000">
            <w:pPr>
              <w:pStyle w:val="Compact"/>
              <w:jc w:val="right"/>
            </w:pPr>
            <w:r>
              <w:t>15.286</w:t>
            </w:r>
          </w:p>
        </w:tc>
        <w:tc>
          <w:tcPr>
            <w:tcW w:w="0" w:type="auto"/>
          </w:tcPr>
          <w:p w14:paraId="09DA4866" w14:textId="77777777" w:rsidR="00573D12" w:rsidRDefault="00000000">
            <w:pPr>
              <w:pStyle w:val="Compact"/>
              <w:jc w:val="right"/>
            </w:pPr>
            <w:r>
              <w:t>0.0000000</w:t>
            </w:r>
          </w:p>
        </w:tc>
      </w:tr>
      <w:tr w:rsidR="00573D12" w14:paraId="2F38A27D" w14:textId="77777777">
        <w:tc>
          <w:tcPr>
            <w:tcW w:w="0" w:type="auto"/>
          </w:tcPr>
          <w:p w14:paraId="37E4FF94" w14:textId="77777777" w:rsidR="00573D12" w:rsidRDefault="00000000">
            <w:pPr>
              <w:pStyle w:val="Compact"/>
              <w:jc w:val="left"/>
            </w:pPr>
            <w:r>
              <w:t>diff_NBO_4_10</w:t>
            </w:r>
          </w:p>
        </w:tc>
        <w:tc>
          <w:tcPr>
            <w:tcW w:w="0" w:type="auto"/>
          </w:tcPr>
          <w:p w14:paraId="672DA150" w14:textId="77777777" w:rsidR="00573D12" w:rsidRDefault="00000000">
            <w:pPr>
              <w:pStyle w:val="Compact"/>
              <w:jc w:val="right"/>
            </w:pPr>
            <w:r>
              <w:t>0.298</w:t>
            </w:r>
          </w:p>
        </w:tc>
        <w:tc>
          <w:tcPr>
            <w:tcW w:w="0" w:type="auto"/>
          </w:tcPr>
          <w:p w14:paraId="5C925E04" w14:textId="77777777" w:rsidR="00573D12" w:rsidRDefault="00000000">
            <w:pPr>
              <w:pStyle w:val="Compact"/>
              <w:jc w:val="right"/>
            </w:pPr>
            <w:r>
              <w:t>0.073</w:t>
            </w:r>
          </w:p>
        </w:tc>
        <w:tc>
          <w:tcPr>
            <w:tcW w:w="0" w:type="auto"/>
          </w:tcPr>
          <w:p w14:paraId="762DA521" w14:textId="77777777" w:rsidR="00573D12" w:rsidRDefault="00000000">
            <w:pPr>
              <w:pStyle w:val="Compact"/>
              <w:jc w:val="right"/>
            </w:pPr>
            <w:r>
              <w:t>4.102</w:t>
            </w:r>
          </w:p>
        </w:tc>
        <w:tc>
          <w:tcPr>
            <w:tcW w:w="0" w:type="auto"/>
          </w:tcPr>
          <w:p w14:paraId="5024CF7C" w14:textId="77777777" w:rsidR="00573D12" w:rsidRDefault="00000000">
            <w:pPr>
              <w:pStyle w:val="Compact"/>
              <w:jc w:val="right"/>
            </w:pPr>
            <w:r>
              <w:t>0.0002752</w:t>
            </w:r>
          </w:p>
        </w:tc>
      </w:tr>
      <w:tr w:rsidR="00573D12" w14:paraId="237848A7" w14:textId="77777777">
        <w:tc>
          <w:tcPr>
            <w:tcW w:w="0" w:type="auto"/>
          </w:tcPr>
          <w:p w14:paraId="2ABE521B" w14:textId="77777777" w:rsidR="00573D12" w:rsidRDefault="00000000">
            <w:pPr>
              <w:pStyle w:val="Compact"/>
              <w:jc w:val="left"/>
            </w:pPr>
            <w:r>
              <w:t>Dist.10..8.</w:t>
            </w:r>
          </w:p>
        </w:tc>
        <w:tc>
          <w:tcPr>
            <w:tcW w:w="0" w:type="auto"/>
          </w:tcPr>
          <w:p w14:paraId="62608E3A" w14:textId="77777777" w:rsidR="00573D12" w:rsidRDefault="00000000">
            <w:pPr>
              <w:pStyle w:val="Compact"/>
              <w:jc w:val="right"/>
            </w:pPr>
            <w:r>
              <w:t>-0.372</w:t>
            </w:r>
          </w:p>
        </w:tc>
        <w:tc>
          <w:tcPr>
            <w:tcW w:w="0" w:type="auto"/>
          </w:tcPr>
          <w:p w14:paraId="2D3D3EA8" w14:textId="77777777" w:rsidR="00573D12" w:rsidRDefault="00000000">
            <w:pPr>
              <w:pStyle w:val="Compact"/>
              <w:jc w:val="right"/>
            </w:pPr>
            <w:r>
              <w:t>0.076</w:t>
            </w:r>
          </w:p>
        </w:tc>
        <w:tc>
          <w:tcPr>
            <w:tcW w:w="0" w:type="auto"/>
          </w:tcPr>
          <w:p w14:paraId="219988FA" w14:textId="77777777" w:rsidR="00573D12" w:rsidRDefault="00000000">
            <w:pPr>
              <w:pStyle w:val="Compact"/>
              <w:jc w:val="right"/>
            </w:pPr>
            <w:r>
              <w:t>-4.910</w:t>
            </w:r>
          </w:p>
        </w:tc>
        <w:tc>
          <w:tcPr>
            <w:tcW w:w="0" w:type="auto"/>
          </w:tcPr>
          <w:p w14:paraId="1A289F69" w14:textId="77777777" w:rsidR="00573D12" w:rsidRDefault="00000000">
            <w:pPr>
              <w:pStyle w:val="Compact"/>
              <w:jc w:val="right"/>
            </w:pPr>
            <w:r>
              <w:t>0.0000278</w:t>
            </w:r>
          </w:p>
        </w:tc>
      </w:tr>
      <w:tr w:rsidR="00573D12" w14:paraId="02ADAAF8" w14:textId="77777777">
        <w:tc>
          <w:tcPr>
            <w:tcW w:w="0" w:type="auto"/>
          </w:tcPr>
          <w:p w14:paraId="5887E969" w14:textId="77777777" w:rsidR="00573D12" w:rsidRDefault="00000000">
            <w:pPr>
              <w:pStyle w:val="Compact"/>
              <w:jc w:val="left"/>
            </w:pPr>
            <w:r>
              <w:t>Dist.10..7.</w:t>
            </w:r>
          </w:p>
        </w:tc>
        <w:tc>
          <w:tcPr>
            <w:tcW w:w="0" w:type="auto"/>
          </w:tcPr>
          <w:p w14:paraId="71124A91" w14:textId="77777777" w:rsidR="00573D12" w:rsidRDefault="00000000">
            <w:pPr>
              <w:pStyle w:val="Compact"/>
              <w:jc w:val="right"/>
            </w:pPr>
            <w:r>
              <w:t>0.189</w:t>
            </w:r>
          </w:p>
        </w:tc>
        <w:tc>
          <w:tcPr>
            <w:tcW w:w="0" w:type="auto"/>
          </w:tcPr>
          <w:p w14:paraId="65C38C51" w14:textId="77777777" w:rsidR="00573D12" w:rsidRDefault="00000000">
            <w:pPr>
              <w:pStyle w:val="Compact"/>
              <w:jc w:val="right"/>
            </w:pPr>
            <w:r>
              <w:t>0.073</w:t>
            </w:r>
          </w:p>
        </w:tc>
        <w:tc>
          <w:tcPr>
            <w:tcW w:w="0" w:type="auto"/>
          </w:tcPr>
          <w:p w14:paraId="19EAF225" w14:textId="77777777" w:rsidR="00573D12" w:rsidRDefault="00000000">
            <w:pPr>
              <w:pStyle w:val="Compact"/>
              <w:jc w:val="right"/>
            </w:pPr>
            <w:r>
              <w:t>2.585</w:t>
            </w:r>
          </w:p>
        </w:tc>
        <w:tc>
          <w:tcPr>
            <w:tcW w:w="0" w:type="auto"/>
          </w:tcPr>
          <w:p w14:paraId="65582C70" w14:textId="77777777" w:rsidR="00573D12" w:rsidRDefault="00000000">
            <w:pPr>
              <w:pStyle w:val="Compact"/>
              <w:jc w:val="right"/>
            </w:pPr>
            <w:r>
              <w:t>0.0146537</w:t>
            </w:r>
          </w:p>
        </w:tc>
      </w:tr>
      <w:tr w:rsidR="00573D12" w14:paraId="33B0FB52" w14:textId="77777777">
        <w:tc>
          <w:tcPr>
            <w:tcW w:w="0" w:type="auto"/>
          </w:tcPr>
          <w:p w14:paraId="5B849D3F" w14:textId="77777777" w:rsidR="00573D12" w:rsidRDefault="00000000">
            <w:pPr>
              <w:pStyle w:val="Compact"/>
              <w:jc w:val="left"/>
            </w:pPr>
            <w:r>
              <w:t>B1_3_9</w:t>
            </w:r>
          </w:p>
        </w:tc>
        <w:tc>
          <w:tcPr>
            <w:tcW w:w="0" w:type="auto"/>
          </w:tcPr>
          <w:p w14:paraId="099159BA" w14:textId="77777777" w:rsidR="00573D12" w:rsidRDefault="00000000">
            <w:pPr>
              <w:pStyle w:val="Compact"/>
              <w:jc w:val="right"/>
            </w:pPr>
            <w:r>
              <w:t>-0.265</w:t>
            </w:r>
          </w:p>
        </w:tc>
        <w:tc>
          <w:tcPr>
            <w:tcW w:w="0" w:type="auto"/>
          </w:tcPr>
          <w:p w14:paraId="282BE4E7" w14:textId="77777777" w:rsidR="00573D12" w:rsidRDefault="00000000">
            <w:pPr>
              <w:pStyle w:val="Compact"/>
              <w:jc w:val="right"/>
            </w:pPr>
            <w:r>
              <w:t>0.076</w:t>
            </w:r>
          </w:p>
        </w:tc>
        <w:tc>
          <w:tcPr>
            <w:tcW w:w="0" w:type="auto"/>
          </w:tcPr>
          <w:p w14:paraId="36F92B77" w14:textId="77777777" w:rsidR="00573D12" w:rsidRDefault="00000000">
            <w:pPr>
              <w:pStyle w:val="Compact"/>
              <w:jc w:val="right"/>
            </w:pPr>
            <w:r>
              <w:t>-3.489</w:t>
            </w:r>
          </w:p>
        </w:tc>
        <w:tc>
          <w:tcPr>
            <w:tcW w:w="0" w:type="auto"/>
          </w:tcPr>
          <w:p w14:paraId="10053AE4" w14:textId="77777777" w:rsidR="00573D12" w:rsidRDefault="00000000">
            <w:pPr>
              <w:pStyle w:val="Compact"/>
              <w:jc w:val="right"/>
            </w:pPr>
            <w:r>
              <w:t>0.0014778</w:t>
            </w:r>
          </w:p>
        </w:tc>
      </w:tr>
    </w:tbl>
    <w:p w14:paraId="2FCB9E0B" w14:textId="77777777" w:rsidR="00573D12" w:rsidRDefault="00000000">
      <w:r>
        <w:rPr>
          <w:noProof/>
        </w:rPr>
        <w:lastRenderedPageBreak/>
        <w:drawing>
          <wp:inline distT="0" distB="0" distL="0" distR="0" wp14:anchorId="5E602076" wp14:editId="28CA3692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‏‏Int3B_Summary_files/figure-docx/-%20Best%20model%20plot%20M%204P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  <w:bookmarkEnd w:id="5"/>
    </w:p>
    <w:sectPr w:rsidR="00573D12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3E5E01" w14:textId="77777777" w:rsidR="0036748B" w:rsidRDefault="0036748B">
      <w:pPr>
        <w:spacing w:before="0" w:after="0"/>
      </w:pPr>
      <w:r>
        <w:separator/>
      </w:r>
    </w:p>
  </w:endnote>
  <w:endnote w:type="continuationSeparator" w:id="0">
    <w:p w14:paraId="1EA21ED0" w14:textId="77777777" w:rsidR="0036748B" w:rsidRDefault="0036748B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51D53E" w14:textId="77777777" w:rsidR="0058205F" w:rsidRPr="00223E1D" w:rsidRDefault="0058205F" w:rsidP="00300796">
    <w:pPr>
      <w:pStyle w:val="aa"/>
      <w:rPr>
        <w:noProof/>
      </w:rPr>
    </w:pPr>
    <w:r w:rsidRPr="00223E1D">
      <w:rPr>
        <w:lang w:val="es-ES"/>
      </w:rPr>
      <w:t>S</w:t>
    </w:r>
    <w:r w:rsidRPr="00223E1D">
      <w:fldChar w:fldCharType="begin"/>
    </w:r>
    <w:r w:rsidRPr="00223E1D">
      <w:instrText xml:space="preserve"> PAGE   \* MERGEFORMAT </w:instrText>
    </w:r>
    <w:r w:rsidRPr="00223E1D">
      <w:fldChar w:fldCharType="separate"/>
    </w:r>
    <w:r w:rsidRPr="00223E1D">
      <w:rPr>
        <w:noProof/>
      </w:rPr>
      <w:t>2</w:t>
    </w:r>
    <w:r w:rsidRPr="00223E1D">
      <w:rPr>
        <w:noProof/>
      </w:rPr>
      <w:fldChar w:fldCharType="end"/>
    </w:r>
  </w:p>
  <w:p w14:paraId="3A6E6704" w14:textId="77777777" w:rsidR="0058205F" w:rsidRDefault="0058205F" w:rsidP="00300796">
    <w:pPr>
      <w:pStyle w:val="aa"/>
    </w:pPr>
  </w:p>
  <w:p w14:paraId="3872E6D6" w14:textId="77777777" w:rsidR="00FF58F6" w:rsidRDefault="00FF58F6" w:rsidP="0030079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310E28" w14:textId="77777777" w:rsidR="0036748B" w:rsidRDefault="0036748B">
      <w:pPr>
        <w:spacing w:before="0" w:after="0"/>
      </w:pPr>
      <w:r>
        <w:separator/>
      </w:r>
    </w:p>
  </w:footnote>
  <w:footnote w:type="continuationSeparator" w:id="0">
    <w:p w14:paraId="70C62E32" w14:textId="77777777" w:rsidR="0036748B" w:rsidRDefault="0036748B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6F8F9A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3C293355"/>
    <w:multiLevelType w:val="hybridMultilevel"/>
    <w:tmpl w:val="FD96FB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E81130"/>
    <w:multiLevelType w:val="hybridMultilevel"/>
    <w:tmpl w:val="E7621D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5B334B"/>
    <w:multiLevelType w:val="hybridMultilevel"/>
    <w:tmpl w:val="7A881E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8C2331"/>
    <w:multiLevelType w:val="hybridMultilevel"/>
    <w:tmpl w:val="AA563A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43181B"/>
    <w:multiLevelType w:val="hybridMultilevel"/>
    <w:tmpl w:val="EA30EBEE"/>
    <w:lvl w:ilvl="0" w:tplc="D41603E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1057256">
    <w:abstractNumId w:val="3"/>
  </w:num>
  <w:num w:numId="2" w16cid:durableId="932083552">
    <w:abstractNumId w:val="4"/>
  </w:num>
  <w:num w:numId="3" w16cid:durableId="332030157">
    <w:abstractNumId w:val="2"/>
  </w:num>
  <w:num w:numId="4" w16cid:durableId="1825125509">
    <w:abstractNumId w:val="1"/>
  </w:num>
  <w:num w:numId="5" w16cid:durableId="1655447956">
    <w:abstractNumId w:val="5"/>
  </w:num>
  <w:num w:numId="6" w16cid:durableId="1363021505">
    <w:abstractNumId w:val="0"/>
  </w:num>
  <w:num w:numId="7" w16cid:durableId="15702620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0MTQ0MzW3MDQyMTVR0lEKTi0uzszPAykwMq8FAC7CE8YtAAAA"/>
  </w:docVars>
  <w:rsids>
    <w:rsidRoot w:val="00F03B1D"/>
    <w:rsid w:val="00002537"/>
    <w:rsid w:val="00002F55"/>
    <w:rsid w:val="0000473D"/>
    <w:rsid w:val="00005123"/>
    <w:rsid w:val="00010515"/>
    <w:rsid w:val="00013749"/>
    <w:rsid w:val="00013F64"/>
    <w:rsid w:val="000142C3"/>
    <w:rsid w:val="000164BB"/>
    <w:rsid w:val="00017A91"/>
    <w:rsid w:val="00024B70"/>
    <w:rsid w:val="00025B86"/>
    <w:rsid w:val="0003011A"/>
    <w:rsid w:val="0003032D"/>
    <w:rsid w:val="00032DE2"/>
    <w:rsid w:val="0003434D"/>
    <w:rsid w:val="00035C47"/>
    <w:rsid w:val="000371C6"/>
    <w:rsid w:val="00042B5F"/>
    <w:rsid w:val="0004363F"/>
    <w:rsid w:val="0004375C"/>
    <w:rsid w:val="00043DCD"/>
    <w:rsid w:val="0004505C"/>
    <w:rsid w:val="00045613"/>
    <w:rsid w:val="0004598C"/>
    <w:rsid w:val="00052A47"/>
    <w:rsid w:val="00053EB6"/>
    <w:rsid w:val="00060AC7"/>
    <w:rsid w:val="0006186D"/>
    <w:rsid w:val="00061C93"/>
    <w:rsid w:val="000655EB"/>
    <w:rsid w:val="00066946"/>
    <w:rsid w:val="00066981"/>
    <w:rsid w:val="00066B68"/>
    <w:rsid w:val="00070E84"/>
    <w:rsid w:val="00073004"/>
    <w:rsid w:val="00076C65"/>
    <w:rsid w:val="00080957"/>
    <w:rsid w:val="00080AF4"/>
    <w:rsid w:val="00081B56"/>
    <w:rsid w:val="00086669"/>
    <w:rsid w:val="00086B2A"/>
    <w:rsid w:val="000913C2"/>
    <w:rsid w:val="000918C9"/>
    <w:rsid w:val="00093B23"/>
    <w:rsid w:val="0009417C"/>
    <w:rsid w:val="0009604F"/>
    <w:rsid w:val="000961DC"/>
    <w:rsid w:val="000969EE"/>
    <w:rsid w:val="000A15C5"/>
    <w:rsid w:val="000A3DBA"/>
    <w:rsid w:val="000A40B7"/>
    <w:rsid w:val="000B1D6F"/>
    <w:rsid w:val="000B2167"/>
    <w:rsid w:val="000B2BB4"/>
    <w:rsid w:val="000B312C"/>
    <w:rsid w:val="000B4FF1"/>
    <w:rsid w:val="000C02D4"/>
    <w:rsid w:val="000C0D0E"/>
    <w:rsid w:val="000C215D"/>
    <w:rsid w:val="000C2855"/>
    <w:rsid w:val="000C5A29"/>
    <w:rsid w:val="000D027C"/>
    <w:rsid w:val="000D155A"/>
    <w:rsid w:val="000D2E63"/>
    <w:rsid w:val="000D3298"/>
    <w:rsid w:val="000D3CCD"/>
    <w:rsid w:val="000D4826"/>
    <w:rsid w:val="000E3CE4"/>
    <w:rsid w:val="000E51F3"/>
    <w:rsid w:val="000E72AF"/>
    <w:rsid w:val="000F1502"/>
    <w:rsid w:val="000F1F2E"/>
    <w:rsid w:val="000F2E81"/>
    <w:rsid w:val="000F376D"/>
    <w:rsid w:val="000F7318"/>
    <w:rsid w:val="00100654"/>
    <w:rsid w:val="00100A29"/>
    <w:rsid w:val="00100D87"/>
    <w:rsid w:val="00101AEC"/>
    <w:rsid w:val="00105956"/>
    <w:rsid w:val="00106DDE"/>
    <w:rsid w:val="0010745F"/>
    <w:rsid w:val="00110C3F"/>
    <w:rsid w:val="00113DDA"/>
    <w:rsid w:val="001169F2"/>
    <w:rsid w:val="00120FE4"/>
    <w:rsid w:val="001254FD"/>
    <w:rsid w:val="001269CB"/>
    <w:rsid w:val="00131038"/>
    <w:rsid w:val="0013449B"/>
    <w:rsid w:val="001348A5"/>
    <w:rsid w:val="00135EBD"/>
    <w:rsid w:val="0013614D"/>
    <w:rsid w:val="001432DF"/>
    <w:rsid w:val="00156D32"/>
    <w:rsid w:val="00157199"/>
    <w:rsid w:val="00163664"/>
    <w:rsid w:val="00172597"/>
    <w:rsid w:val="00174DB6"/>
    <w:rsid w:val="00181AEB"/>
    <w:rsid w:val="00185333"/>
    <w:rsid w:val="0018628B"/>
    <w:rsid w:val="00190278"/>
    <w:rsid w:val="001947D2"/>
    <w:rsid w:val="00194CE6"/>
    <w:rsid w:val="001A5308"/>
    <w:rsid w:val="001A6153"/>
    <w:rsid w:val="001B16EB"/>
    <w:rsid w:val="001B2232"/>
    <w:rsid w:val="001B257B"/>
    <w:rsid w:val="001B39D9"/>
    <w:rsid w:val="001B3DE4"/>
    <w:rsid w:val="001B589A"/>
    <w:rsid w:val="001B6932"/>
    <w:rsid w:val="001B6A18"/>
    <w:rsid w:val="001B6E8A"/>
    <w:rsid w:val="001C14D0"/>
    <w:rsid w:val="001C158A"/>
    <w:rsid w:val="001C2B93"/>
    <w:rsid w:val="001C4EBC"/>
    <w:rsid w:val="001C5A2A"/>
    <w:rsid w:val="001C6BDA"/>
    <w:rsid w:val="001D0040"/>
    <w:rsid w:val="001D1E98"/>
    <w:rsid w:val="001D3097"/>
    <w:rsid w:val="001D31C3"/>
    <w:rsid w:val="001D5EEC"/>
    <w:rsid w:val="001D753E"/>
    <w:rsid w:val="001E15BD"/>
    <w:rsid w:val="001E4FCB"/>
    <w:rsid w:val="001F29B8"/>
    <w:rsid w:val="001F35FB"/>
    <w:rsid w:val="001F568B"/>
    <w:rsid w:val="001F5822"/>
    <w:rsid w:val="00201890"/>
    <w:rsid w:val="002018E8"/>
    <w:rsid w:val="002025BC"/>
    <w:rsid w:val="00203AA5"/>
    <w:rsid w:val="00203CA7"/>
    <w:rsid w:val="002051AE"/>
    <w:rsid w:val="00205DC0"/>
    <w:rsid w:val="002102C9"/>
    <w:rsid w:val="00210CB4"/>
    <w:rsid w:val="00213BC7"/>
    <w:rsid w:val="00214CF5"/>
    <w:rsid w:val="00216760"/>
    <w:rsid w:val="00216BC2"/>
    <w:rsid w:val="00223E1D"/>
    <w:rsid w:val="002260DF"/>
    <w:rsid w:val="00230435"/>
    <w:rsid w:val="0023165D"/>
    <w:rsid w:val="00240089"/>
    <w:rsid w:val="0024120D"/>
    <w:rsid w:val="0024482F"/>
    <w:rsid w:val="0024572A"/>
    <w:rsid w:val="00247A92"/>
    <w:rsid w:val="002500BF"/>
    <w:rsid w:val="00251E0B"/>
    <w:rsid w:val="002530DF"/>
    <w:rsid w:val="002536A9"/>
    <w:rsid w:val="0025768E"/>
    <w:rsid w:val="00260AAA"/>
    <w:rsid w:val="002613DF"/>
    <w:rsid w:val="00261490"/>
    <w:rsid w:val="002631B8"/>
    <w:rsid w:val="00263C3E"/>
    <w:rsid w:val="00271C0B"/>
    <w:rsid w:val="0027352B"/>
    <w:rsid w:val="00277FF6"/>
    <w:rsid w:val="00280597"/>
    <w:rsid w:val="00280D3D"/>
    <w:rsid w:val="00285CB6"/>
    <w:rsid w:val="00290C71"/>
    <w:rsid w:val="00293989"/>
    <w:rsid w:val="00294325"/>
    <w:rsid w:val="00296AAF"/>
    <w:rsid w:val="00297A97"/>
    <w:rsid w:val="002A065B"/>
    <w:rsid w:val="002A109C"/>
    <w:rsid w:val="002A4C5D"/>
    <w:rsid w:val="002B000D"/>
    <w:rsid w:val="002B4D74"/>
    <w:rsid w:val="002B5025"/>
    <w:rsid w:val="002B6FA2"/>
    <w:rsid w:val="002B7ABA"/>
    <w:rsid w:val="002C1A67"/>
    <w:rsid w:val="002C1AB2"/>
    <w:rsid w:val="002C4557"/>
    <w:rsid w:val="002C4810"/>
    <w:rsid w:val="002C79D9"/>
    <w:rsid w:val="002D156D"/>
    <w:rsid w:val="002D5482"/>
    <w:rsid w:val="002E1199"/>
    <w:rsid w:val="002E3BCA"/>
    <w:rsid w:val="002E5E20"/>
    <w:rsid w:val="002E62F7"/>
    <w:rsid w:val="002F3BC9"/>
    <w:rsid w:val="002F4806"/>
    <w:rsid w:val="002F5AC6"/>
    <w:rsid w:val="002F787B"/>
    <w:rsid w:val="00300796"/>
    <w:rsid w:val="00300A2F"/>
    <w:rsid w:val="00301AE1"/>
    <w:rsid w:val="00302164"/>
    <w:rsid w:val="00303DB3"/>
    <w:rsid w:val="00307431"/>
    <w:rsid w:val="003076BB"/>
    <w:rsid w:val="00310CB4"/>
    <w:rsid w:val="0031316D"/>
    <w:rsid w:val="00314BEF"/>
    <w:rsid w:val="00320D6B"/>
    <w:rsid w:val="00320EDA"/>
    <w:rsid w:val="00323881"/>
    <w:rsid w:val="00323CDE"/>
    <w:rsid w:val="00332123"/>
    <w:rsid w:val="0033242B"/>
    <w:rsid w:val="00336848"/>
    <w:rsid w:val="00337415"/>
    <w:rsid w:val="00342C42"/>
    <w:rsid w:val="003431F5"/>
    <w:rsid w:val="00347302"/>
    <w:rsid w:val="00350DA0"/>
    <w:rsid w:val="003526B8"/>
    <w:rsid w:val="00356091"/>
    <w:rsid w:val="0035634B"/>
    <w:rsid w:val="00364B40"/>
    <w:rsid w:val="0036506F"/>
    <w:rsid w:val="00366179"/>
    <w:rsid w:val="0036748B"/>
    <w:rsid w:val="0037691B"/>
    <w:rsid w:val="00380C08"/>
    <w:rsid w:val="00382913"/>
    <w:rsid w:val="00387439"/>
    <w:rsid w:val="003919DA"/>
    <w:rsid w:val="003933FE"/>
    <w:rsid w:val="003974A8"/>
    <w:rsid w:val="003A365D"/>
    <w:rsid w:val="003A7AF3"/>
    <w:rsid w:val="003B366E"/>
    <w:rsid w:val="003C041C"/>
    <w:rsid w:val="003C0762"/>
    <w:rsid w:val="003C344D"/>
    <w:rsid w:val="003C4754"/>
    <w:rsid w:val="003C6ABF"/>
    <w:rsid w:val="003C6B68"/>
    <w:rsid w:val="003D110A"/>
    <w:rsid w:val="003D23FB"/>
    <w:rsid w:val="003E1964"/>
    <w:rsid w:val="003E339E"/>
    <w:rsid w:val="003E52DA"/>
    <w:rsid w:val="003E5EE1"/>
    <w:rsid w:val="003E64FA"/>
    <w:rsid w:val="003E7EAC"/>
    <w:rsid w:val="003F0404"/>
    <w:rsid w:val="003F12D9"/>
    <w:rsid w:val="003F1523"/>
    <w:rsid w:val="003F2979"/>
    <w:rsid w:val="003F570A"/>
    <w:rsid w:val="003F710A"/>
    <w:rsid w:val="003F7E4C"/>
    <w:rsid w:val="004060CA"/>
    <w:rsid w:val="00406BE1"/>
    <w:rsid w:val="00407017"/>
    <w:rsid w:val="004073CE"/>
    <w:rsid w:val="004107B2"/>
    <w:rsid w:val="00413FEF"/>
    <w:rsid w:val="0041571B"/>
    <w:rsid w:val="00415DC8"/>
    <w:rsid w:val="0041670E"/>
    <w:rsid w:val="0041688A"/>
    <w:rsid w:val="0042187B"/>
    <w:rsid w:val="00427125"/>
    <w:rsid w:val="0042793B"/>
    <w:rsid w:val="004317AE"/>
    <w:rsid w:val="00431BEF"/>
    <w:rsid w:val="0043391C"/>
    <w:rsid w:val="0043408D"/>
    <w:rsid w:val="00435214"/>
    <w:rsid w:val="00435EA2"/>
    <w:rsid w:val="00437475"/>
    <w:rsid w:val="00441D38"/>
    <w:rsid w:val="00443163"/>
    <w:rsid w:val="00445113"/>
    <w:rsid w:val="00445D68"/>
    <w:rsid w:val="00446DFC"/>
    <w:rsid w:val="00452521"/>
    <w:rsid w:val="0045325B"/>
    <w:rsid w:val="00453534"/>
    <w:rsid w:val="004535B5"/>
    <w:rsid w:val="00453DCB"/>
    <w:rsid w:val="00453F82"/>
    <w:rsid w:val="00461AEE"/>
    <w:rsid w:val="00464149"/>
    <w:rsid w:val="00465749"/>
    <w:rsid w:val="00466D10"/>
    <w:rsid w:val="00467499"/>
    <w:rsid w:val="004675C9"/>
    <w:rsid w:val="00471283"/>
    <w:rsid w:val="004720F8"/>
    <w:rsid w:val="004745DC"/>
    <w:rsid w:val="00476EDD"/>
    <w:rsid w:val="00477E70"/>
    <w:rsid w:val="00482CD0"/>
    <w:rsid w:val="00486ACA"/>
    <w:rsid w:val="00486CF1"/>
    <w:rsid w:val="0049339E"/>
    <w:rsid w:val="00493A0D"/>
    <w:rsid w:val="00494B02"/>
    <w:rsid w:val="004961FB"/>
    <w:rsid w:val="004A7127"/>
    <w:rsid w:val="004B093F"/>
    <w:rsid w:val="004B0DD7"/>
    <w:rsid w:val="004B1DDA"/>
    <w:rsid w:val="004B2746"/>
    <w:rsid w:val="004B3C03"/>
    <w:rsid w:val="004B4848"/>
    <w:rsid w:val="004B49AE"/>
    <w:rsid w:val="004B5E1F"/>
    <w:rsid w:val="004B7E5A"/>
    <w:rsid w:val="004C1BE7"/>
    <w:rsid w:val="004C3263"/>
    <w:rsid w:val="004C3CF9"/>
    <w:rsid w:val="004C797E"/>
    <w:rsid w:val="004D0EC6"/>
    <w:rsid w:val="004D26EF"/>
    <w:rsid w:val="004D2FD4"/>
    <w:rsid w:val="004D4357"/>
    <w:rsid w:val="004D511E"/>
    <w:rsid w:val="004D6A73"/>
    <w:rsid w:val="004D6DFB"/>
    <w:rsid w:val="004D782B"/>
    <w:rsid w:val="004E238D"/>
    <w:rsid w:val="004E406A"/>
    <w:rsid w:val="004E6A04"/>
    <w:rsid w:val="004F11D6"/>
    <w:rsid w:val="004F433A"/>
    <w:rsid w:val="004F602D"/>
    <w:rsid w:val="00503E49"/>
    <w:rsid w:val="00507E7F"/>
    <w:rsid w:val="0051258A"/>
    <w:rsid w:val="005177B0"/>
    <w:rsid w:val="00525147"/>
    <w:rsid w:val="00526302"/>
    <w:rsid w:val="005308E0"/>
    <w:rsid w:val="00530EC7"/>
    <w:rsid w:val="00532A84"/>
    <w:rsid w:val="005341E3"/>
    <w:rsid w:val="00535AEC"/>
    <w:rsid w:val="00536D21"/>
    <w:rsid w:val="00537C1F"/>
    <w:rsid w:val="005406AD"/>
    <w:rsid w:val="0054720E"/>
    <w:rsid w:val="00550AE4"/>
    <w:rsid w:val="00550FEF"/>
    <w:rsid w:val="00552779"/>
    <w:rsid w:val="00553057"/>
    <w:rsid w:val="005538F2"/>
    <w:rsid w:val="00553FC2"/>
    <w:rsid w:val="00554507"/>
    <w:rsid w:val="00556A1E"/>
    <w:rsid w:val="00556FC9"/>
    <w:rsid w:val="00561BC1"/>
    <w:rsid w:val="00562B2C"/>
    <w:rsid w:val="00565512"/>
    <w:rsid w:val="00565EA4"/>
    <w:rsid w:val="00573D12"/>
    <w:rsid w:val="00573D30"/>
    <w:rsid w:val="00576AFF"/>
    <w:rsid w:val="00577B3C"/>
    <w:rsid w:val="00580107"/>
    <w:rsid w:val="005804EE"/>
    <w:rsid w:val="0058084E"/>
    <w:rsid w:val="0058205F"/>
    <w:rsid w:val="00583D2A"/>
    <w:rsid w:val="0058634B"/>
    <w:rsid w:val="0059198E"/>
    <w:rsid w:val="005951EE"/>
    <w:rsid w:val="0059547A"/>
    <w:rsid w:val="005967CF"/>
    <w:rsid w:val="00597A0E"/>
    <w:rsid w:val="005A04F8"/>
    <w:rsid w:val="005A0AEA"/>
    <w:rsid w:val="005A23FC"/>
    <w:rsid w:val="005A6EA7"/>
    <w:rsid w:val="005B443A"/>
    <w:rsid w:val="005B50D8"/>
    <w:rsid w:val="005C11E8"/>
    <w:rsid w:val="005C6E10"/>
    <w:rsid w:val="005D05EB"/>
    <w:rsid w:val="005D0993"/>
    <w:rsid w:val="005D3224"/>
    <w:rsid w:val="005D4AD8"/>
    <w:rsid w:val="005E0304"/>
    <w:rsid w:val="005E268B"/>
    <w:rsid w:val="005E3B0A"/>
    <w:rsid w:val="005E3C6C"/>
    <w:rsid w:val="005E4738"/>
    <w:rsid w:val="005E586A"/>
    <w:rsid w:val="005E7F42"/>
    <w:rsid w:val="005F4D18"/>
    <w:rsid w:val="00602802"/>
    <w:rsid w:val="006056C1"/>
    <w:rsid w:val="006064F4"/>
    <w:rsid w:val="00606B33"/>
    <w:rsid w:val="00612141"/>
    <w:rsid w:val="0061248D"/>
    <w:rsid w:val="006136D3"/>
    <w:rsid w:val="00613AE8"/>
    <w:rsid w:val="006165EB"/>
    <w:rsid w:val="006213F8"/>
    <w:rsid w:val="00622972"/>
    <w:rsid w:val="00622F1A"/>
    <w:rsid w:val="0062532B"/>
    <w:rsid w:val="00626820"/>
    <w:rsid w:val="00630197"/>
    <w:rsid w:val="00630BC1"/>
    <w:rsid w:val="00630EBA"/>
    <w:rsid w:val="00633B22"/>
    <w:rsid w:val="00634455"/>
    <w:rsid w:val="0063701A"/>
    <w:rsid w:val="0064220C"/>
    <w:rsid w:val="006442D0"/>
    <w:rsid w:val="006443E8"/>
    <w:rsid w:val="00647373"/>
    <w:rsid w:val="00650348"/>
    <w:rsid w:val="006514EA"/>
    <w:rsid w:val="00652F52"/>
    <w:rsid w:val="0065756D"/>
    <w:rsid w:val="006619CE"/>
    <w:rsid w:val="00665074"/>
    <w:rsid w:val="00676FC0"/>
    <w:rsid w:val="00681F1C"/>
    <w:rsid w:val="00687385"/>
    <w:rsid w:val="0069106B"/>
    <w:rsid w:val="00693378"/>
    <w:rsid w:val="00695056"/>
    <w:rsid w:val="00695B1A"/>
    <w:rsid w:val="00695E31"/>
    <w:rsid w:val="00697351"/>
    <w:rsid w:val="006A026B"/>
    <w:rsid w:val="006A1D4F"/>
    <w:rsid w:val="006A3DC6"/>
    <w:rsid w:val="006A7735"/>
    <w:rsid w:val="006B000A"/>
    <w:rsid w:val="006B3EE2"/>
    <w:rsid w:val="006C1801"/>
    <w:rsid w:val="006C2780"/>
    <w:rsid w:val="006C6AD1"/>
    <w:rsid w:val="006D433F"/>
    <w:rsid w:val="006D4965"/>
    <w:rsid w:val="006D50FA"/>
    <w:rsid w:val="006D5DD3"/>
    <w:rsid w:val="006D6E6A"/>
    <w:rsid w:val="006E2E9D"/>
    <w:rsid w:val="006E514E"/>
    <w:rsid w:val="006F0E1C"/>
    <w:rsid w:val="006F13FE"/>
    <w:rsid w:val="006F2A45"/>
    <w:rsid w:val="006F2BE7"/>
    <w:rsid w:val="006F3526"/>
    <w:rsid w:val="006F5AA2"/>
    <w:rsid w:val="006F727E"/>
    <w:rsid w:val="006F78D6"/>
    <w:rsid w:val="00704EA5"/>
    <w:rsid w:val="00710F2A"/>
    <w:rsid w:val="00712DEF"/>
    <w:rsid w:val="0071700F"/>
    <w:rsid w:val="007214EF"/>
    <w:rsid w:val="00724BA6"/>
    <w:rsid w:val="00725CE2"/>
    <w:rsid w:val="00725D20"/>
    <w:rsid w:val="00731B32"/>
    <w:rsid w:val="00733500"/>
    <w:rsid w:val="007355A9"/>
    <w:rsid w:val="007416BE"/>
    <w:rsid w:val="007451B9"/>
    <w:rsid w:val="00751CF1"/>
    <w:rsid w:val="00752F23"/>
    <w:rsid w:val="0075352B"/>
    <w:rsid w:val="00762315"/>
    <w:rsid w:val="00762DCA"/>
    <w:rsid w:val="007646DE"/>
    <w:rsid w:val="00764EB7"/>
    <w:rsid w:val="007659AE"/>
    <w:rsid w:val="00765F16"/>
    <w:rsid w:val="00766D83"/>
    <w:rsid w:val="007673C6"/>
    <w:rsid w:val="00772F1E"/>
    <w:rsid w:val="00774992"/>
    <w:rsid w:val="0077561A"/>
    <w:rsid w:val="00777495"/>
    <w:rsid w:val="0078518E"/>
    <w:rsid w:val="007900B0"/>
    <w:rsid w:val="0079648E"/>
    <w:rsid w:val="00797B17"/>
    <w:rsid w:val="007A07E0"/>
    <w:rsid w:val="007A1C8A"/>
    <w:rsid w:val="007A322F"/>
    <w:rsid w:val="007A71F7"/>
    <w:rsid w:val="007B025B"/>
    <w:rsid w:val="007B086D"/>
    <w:rsid w:val="007B43AA"/>
    <w:rsid w:val="007B48AC"/>
    <w:rsid w:val="007B6C12"/>
    <w:rsid w:val="007B6CAF"/>
    <w:rsid w:val="007C1EA9"/>
    <w:rsid w:val="007C32C9"/>
    <w:rsid w:val="007C3FC3"/>
    <w:rsid w:val="007C7E07"/>
    <w:rsid w:val="007E1D65"/>
    <w:rsid w:val="007E34C2"/>
    <w:rsid w:val="007E42B9"/>
    <w:rsid w:val="007E45F7"/>
    <w:rsid w:val="007E5A8C"/>
    <w:rsid w:val="007E5BBF"/>
    <w:rsid w:val="007F303B"/>
    <w:rsid w:val="007F37F4"/>
    <w:rsid w:val="007F52AA"/>
    <w:rsid w:val="007F7DD2"/>
    <w:rsid w:val="008029F2"/>
    <w:rsid w:val="00803419"/>
    <w:rsid w:val="00805788"/>
    <w:rsid w:val="00806BB1"/>
    <w:rsid w:val="008134EB"/>
    <w:rsid w:val="0082000B"/>
    <w:rsid w:val="00820E5C"/>
    <w:rsid w:val="00821F31"/>
    <w:rsid w:val="00823124"/>
    <w:rsid w:val="00824D0D"/>
    <w:rsid w:val="008252C2"/>
    <w:rsid w:val="00825AA7"/>
    <w:rsid w:val="008268D3"/>
    <w:rsid w:val="008320EE"/>
    <w:rsid w:val="00833ADB"/>
    <w:rsid w:val="00835059"/>
    <w:rsid w:val="00841C31"/>
    <w:rsid w:val="0084516B"/>
    <w:rsid w:val="00852AF2"/>
    <w:rsid w:val="00855A66"/>
    <w:rsid w:val="0085786B"/>
    <w:rsid w:val="00863D0F"/>
    <w:rsid w:val="00872116"/>
    <w:rsid w:val="00872EFC"/>
    <w:rsid w:val="00874CFC"/>
    <w:rsid w:val="00876023"/>
    <w:rsid w:val="00877202"/>
    <w:rsid w:val="00881BD5"/>
    <w:rsid w:val="00881FF7"/>
    <w:rsid w:val="0088498E"/>
    <w:rsid w:val="0088552E"/>
    <w:rsid w:val="00887CB3"/>
    <w:rsid w:val="008920AE"/>
    <w:rsid w:val="008925AF"/>
    <w:rsid w:val="0089340B"/>
    <w:rsid w:val="00893581"/>
    <w:rsid w:val="00893A4F"/>
    <w:rsid w:val="00894D84"/>
    <w:rsid w:val="0089518F"/>
    <w:rsid w:val="00895276"/>
    <w:rsid w:val="008967F7"/>
    <w:rsid w:val="00896FB9"/>
    <w:rsid w:val="008A3DFF"/>
    <w:rsid w:val="008A72BA"/>
    <w:rsid w:val="008B23D6"/>
    <w:rsid w:val="008B244D"/>
    <w:rsid w:val="008B3611"/>
    <w:rsid w:val="008B4098"/>
    <w:rsid w:val="008B5EFA"/>
    <w:rsid w:val="008B770F"/>
    <w:rsid w:val="008C0611"/>
    <w:rsid w:val="008C1FE8"/>
    <w:rsid w:val="008D2A44"/>
    <w:rsid w:val="008E12FC"/>
    <w:rsid w:val="008E1CF7"/>
    <w:rsid w:val="008E20AA"/>
    <w:rsid w:val="008E4923"/>
    <w:rsid w:val="008E6417"/>
    <w:rsid w:val="008E7152"/>
    <w:rsid w:val="008F08FC"/>
    <w:rsid w:val="008F1D16"/>
    <w:rsid w:val="008F4996"/>
    <w:rsid w:val="008F69CA"/>
    <w:rsid w:val="00901005"/>
    <w:rsid w:val="0090132A"/>
    <w:rsid w:val="009035F8"/>
    <w:rsid w:val="0090417A"/>
    <w:rsid w:val="00904584"/>
    <w:rsid w:val="00907EBC"/>
    <w:rsid w:val="0091294E"/>
    <w:rsid w:val="009131A5"/>
    <w:rsid w:val="0091613D"/>
    <w:rsid w:val="00916828"/>
    <w:rsid w:val="009226E5"/>
    <w:rsid w:val="00923B75"/>
    <w:rsid w:val="009333F0"/>
    <w:rsid w:val="00933A62"/>
    <w:rsid w:val="00937043"/>
    <w:rsid w:val="009375EF"/>
    <w:rsid w:val="009376ED"/>
    <w:rsid w:val="00940120"/>
    <w:rsid w:val="00940458"/>
    <w:rsid w:val="009418CE"/>
    <w:rsid w:val="0094227F"/>
    <w:rsid w:val="009422BC"/>
    <w:rsid w:val="00943342"/>
    <w:rsid w:val="009440D1"/>
    <w:rsid w:val="00945C53"/>
    <w:rsid w:val="0094746D"/>
    <w:rsid w:val="00947B76"/>
    <w:rsid w:val="00951483"/>
    <w:rsid w:val="009545F6"/>
    <w:rsid w:val="00955676"/>
    <w:rsid w:val="009570EA"/>
    <w:rsid w:val="009571D3"/>
    <w:rsid w:val="00957808"/>
    <w:rsid w:val="009616DD"/>
    <w:rsid w:val="0096419A"/>
    <w:rsid w:val="00967F2E"/>
    <w:rsid w:val="00971085"/>
    <w:rsid w:val="00973037"/>
    <w:rsid w:val="00974EAF"/>
    <w:rsid w:val="009757F9"/>
    <w:rsid w:val="00975B70"/>
    <w:rsid w:val="00976DD4"/>
    <w:rsid w:val="00977890"/>
    <w:rsid w:val="0098087D"/>
    <w:rsid w:val="00980881"/>
    <w:rsid w:val="00981931"/>
    <w:rsid w:val="00993EA6"/>
    <w:rsid w:val="00994908"/>
    <w:rsid w:val="00994A25"/>
    <w:rsid w:val="00996DD0"/>
    <w:rsid w:val="00996F62"/>
    <w:rsid w:val="009970ED"/>
    <w:rsid w:val="009B0F41"/>
    <w:rsid w:val="009B3F78"/>
    <w:rsid w:val="009B6E1C"/>
    <w:rsid w:val="009B7155"/>
    <w:rsid w:val="009C0559"/>
    <w:rsid w:val="009C1231"/>
    <w:rsid w:val="009C23BD"/>
    <w:rsid w:val="009C3ED6"/>
    <w:rsid w:val="009C5AB4"/>
    <w:rsid w:val="009C6D0B"/>
    <w:rsid w:val="009D22A7"/>
    <w:rsid w:val="009D652C"/>
    <w:rsid w:val="009D7A24"/>
    <w:rsid w:val="009E2222"/>
    <w:rsid w:val="009E3831"/>
    <w:rsid w:val="009E63DC"/>
    <w:rsid w:val="009F0890"/>
    <w:rsid w:val="009F15A3"/>
    <w:rsid w:val="009F2833"/>
    <w:rsid w:val="009F2B4C"/>
    <w:rsid w:val="009F302E"/>
    <w:rsid w:val="009F53AE"/>
    <w:rsid w:val="009F66BE"/>
    <w:rsid w:val="00A021B0"/>
    <w:rsid w:val="00A023AC"/>
    <w:rsid w:val="00A030D8"/>
    <w:rsid w:val="00A05837"/>
    <w:rsid w:val="00A1438A"/>
    <w:rsid w:val="00A156C5"/>
    <w:rsid w:val="00A15C41"/>
    <w:rsid w:val="00A17E32"/>
    <w:rsid w:val="00A25265"/>
    <w:rsid w:val="00A376A8"/>
    <w:rsid w:val="00A402ED"/>
    <w:rsid w:val="00A45BD3"/>
    <w:rsid w:val="00A50B61"/>
    <w:rsid w:val="00A526BB"/>
    <w:rsid w:val="00A543C4"/>
    <w:rsid w:val="00A56936"/>
    <w:rsid w:val="00A644C4"/>
    <w:rsid w:val="00A64AD7"/>
    <w:rsid w:val="00A67E6C"/>
    <w:rsid w:val="00A72754"/>
    <w:rsid w:val="00A77D7F"/>
    <w:rsid w:val="00A81A20"/>
    <w:rsid w:val="00A876C1"/>
    <w:rsid w:val="00A90BF6"/>
    <w:rsid w:val="00A9465A"/>
    <w:rsid w:val="00A973E7"/>
    <w:rsid w:val="00A97AC0"/>
    <w:rsid w:val="00AA4E21"/>
    <w:rsid w:val="00AB02D2"/>
    <w:rsid w:val="00AB174A"/>
    <w:rsid w:val="00AB3D76"/>
    <w:rsid w:val="00AB76AD"/>
    <w:rsid w:val="00AC0B61"/>
    <w:rsid w:val="00AC2856"/>
    <w:rsid w:val="00AC42E4"/>
    <w:rsid w:val="00AC4E99"/>
    <w:rsid w:val="00AD2EC2"/>
    <w:rsid w:val="00AD4EF7"/>
    <w:rsid w:val="00AE101A"/>
    <w:rsid w:val="00AE587E"/>
    <w:rsid w:val="00AE6559"/>
    <w:rsid w:val="00AE6B42"/>
    <w:rsid w:val="00AE72CD"/>
    <w:rsid w:val="00AF324E"/>
    <w:rsid w:val="00AF5467"/>
    <w:rsid w:val="00B007B2"/>
    <w:rsid w:val="00B03F51"/>
    <w:rsid w:val="00B05216"/>
    <w:rsid w:val="00B052C5"/>
    <w:rsid w:val="00B06B0F"/>
    <w:rsid w:val="00B106FC"/>
    <w:rsid w:val="00B117AF"/>
    <w:rsid w:val="00B152A7"/>
    <w:rsid w:val="00B17B9A"/>
    <w:rsid w:val="00B17BF7"/>
    <w:rsid w:val="00B217C3"/>
    <w:rsid w:val="00B22C3C"/>
    <w:rsid w:val="00B2436D"/>
    <w:rsid w:val="00B2485C"/>
    <w:rsid w:val="00B25A8D"/>
    <w:rsid w:val="00B25F5E"/>
    <w:rsid w:val="00B30567"/>
    <w:rsid w:val="00B30BCC"/>
    <w:rsid w:val="00B32A58"/>
    <w:rsid w:val="00B37961"/>
    <w:rsid w:val="00B40D92"/>
    <w:rsid w:val="00B45186"/>
    <w:rsid w:val="00B458C7"/>
    <w:rsid w:val="00B458F9"/>
    <w:rsid w:val="00B460E8"/>
    <w:rsid w:val="00B46905"/>
    <w:rsid w:val="00B502DF"/>
    <w:rsid w:val="00B50E33"/>
    <w:rsid w:val="00B54338"/>
    <w:rsid w:val="00B549C5"/>
    <w:rsid w:val="00B557B8"/>
    <w:rsid w:val="00B57B1B"/>
    <w:rsid w:val="00B6029C"/>
    <w:rsid w:val="00B626F3"/>
    <w:rsid w:val="00B66348"/>
    <w:rsid w:val="00B66360"/>
    <w:rsid w:val="00B70273"/>
    <w:rsid w:val="00B71597"/>
    <w:rsid w:val="00B75BB9"/>
    <w:rsid w:val="00B77B7A"/>
    <w:rsid w:val="00B80263"/>
    <w:rsid w:val="00B87019"/>
    <w:rsid w:val="00B87AB7"/>
    <w:rsid w:val="00B924C5"/>
    <w:rsid w:val="00B93A5A"/>
    <w:rsid w:val="00B94955"/>
    <w:rsid w:val="00B97513"/>
    <w:rsid w:val="00BA47B4"/>
    <w:rsid w:val="00BA6DA2"/>
    <w:rsid w:val="00BA7713"/>
    <w:rsid w:val="00BB1660"/>
    <w:rsid w:val="00BB2354"/>
    <w:rsid w:val="00BC4B24"/>
    <w:rsid w:val="00BD06FA"/>
    <w:rsid w:val="00BE32A5"/>
    <w:rsid w:val="00BE4A98"/>
    <w:rsid w:val="00BE62C0"/>
    <w:rsid w:val="00BF3E83"/>
    <w:rsid w:val="00BF6460"/>
    <w:rsid w:val="00C0063A"/>
    <w:rsid w:val="00C00859"/>
    <w:rsid w:val="00C050C8"/>
    <w:rsid w:val="00C07923"/>
    <w:rsid w:val="00C123A7"/>
    <w:rsid w:val="00C15681"/>
    <w:rsid w:val="00C1575B"/>
    <w:rsid w:val="00C20608"/>
    <w:rsid w:val="00C24F2C"/>
    <w:rsid w:val="00C264E9"/>
    <w:rsid w:val="00C27FED"/>
    <w:rsid w:val="00C3186A"/>
    <w:rsid w:val="00C3587A"/>
    <w:rsid w:val="00C36F7F"/>
    <w:rsid w:val="00C41BC3"/>
    <w:rsid w:val="00C431E7"/>
    <w:rsid w:val="00C446C5"/>
    <w:rsid w:val="00C47977"/>
    <w:rsid w:val="00C52300"/>
    <w:rsid w:val="00C536C6"/>
    <w:rsid w:val="00C54D54"/>
    <w:rsid w:val="00C5504F"/>
    <w:rsid w:val="00C553ED"/>
    <w:rsid w:val="00C5553B"/>
    <w:rsid w:val="00C56638"/>
    <w:rsid w:val="00C573D5"/>
    <w:rsid w:val="00C606E3"/>
    <w:rsid w:val="00C612E1"/>
    <w:rsid w:val="00C6203B"/>
    <w:rsid w:val="00C630AA"/>
    <w:rsid w:val="00C63B8C"/>
    <w:rsid w:val="00C65E93"/>
    <w:rsid w:val="00C7089A"/>
    <w:rsid w:val="00C70950"/>
    <w:rsid w:val="00C77469"/>
    <w:rsid w:val="00C862DB"/>
    <w:rsid w:val="00C87633"/>
    <w:rsid w:val="00C91051"/>
    <w:rsid w:val="00C91F84"/>
    <w:rsid w:val="00C92822"/>
    <w:rsid w:val="00C93472"/>
    <w:rsid w:val="00C94961"/>
    <w:rsid w:val="00C9583D"/>
    <w:rsid w:val="00CA0197"/>
    <w:rsid w:val="00CA124D"/>
    <w:rsid w:val="00CA2645"/>
    <w:rsid w:val="00CA3319"/>
    <w:rsid w:val="00CA597A"/>
    <w:rsid w:val="00CB01FF"/>
    <w:rsid w:val="00CB50B3"/>
    <w:rsid w:val="00CB5702"/>
    <w:rsid w:val="00CB5AFC"/>
    <w:rsid w:val="00CC1120"/>
    <w:rsid w:val="00CC11FA"/>
    <w:rsid w:val="00CD02E1"/>
    <w:rsid w:val="00CD2293"/>
    <w:rsid w:val="00CD2CA3"/>
    <w:rsid w:val="00CD6D90"/>
    <w:rsid w:val="00CE1AFF"/>
    <w:rsid w:val="00CE25B6"/>
    <w:rsid w:val="00CE6DAD"/>
    <w:rsid w:val="00CE7919"/>
    <w:rsid w:val="00CE79DF"/>
    <w:rsid w:val="00CF0E05"/>
    <w:rsid w:val="00CF10E9"/>
    <w:rsid w:val="00CF59C1"/>
    <w:rsid w:val="00CF5B24"/>
    <w:rsid w:val="00D01AAB"/>
    <w:rsid w:val="00D029E7"/>
    <w:rsid w:val="00D10CAD"/>
    <w:rsid w:val="00D10E5F"/>
    <w:rsid w:val="00D13EF1"/>
    <w:rsid w:val="00D15B14"/>
    <w:rsid w:val="00D161B4"/>
    <w:rsid w:val="00D174F1"/>
    <w:rsid w:val="00D216C7"/>
    <w:rsid w:val="00D254B4"/>
    <w:rsid w:val="00D25C53"/>
    <w:rsid w:val="00D32708"/>
    <w:rsid w:val="00D32883"/>
    <w:rsid w:val="00D33E0F"/>
    <w:rsid w:val="00D37737"/>
    <w:rsid w:val="00D40270"/>
    <w:rsid w:val="00D407F6"/>
    <w:rsid w:val="00D4126A"/>
    <w:rsid w:val="00D42490"/>
    <w:rsid w:val="00D479E0"/>
    <w:rsid w:val="00D51008"/>
    <w:rsid w:val="00D52ECE"/>
    <w:rsid w:val="00D61126"/>
    <w:rsid w:val="00D63700"/>
    <w:rsid w:val="00D64C01"/>
    <w:rsid w:val="00D661A4"/>
    <w:rsid w:val="00D6682E"/>
    <w:rsid w:val="00D66E00"/>
    <w:rsid w:val="00D67ACA"/>
    <w:rsid w:val="00D711E9"/>
    <w:rsid w:val="00D717AF"/>
    <w:rsid w:val="00D72774"/>
    <w:rsid w:val="00D761B9"/>
    <w:rsid w:val="00D80C76"/>
    <w:rsid w:val="00D82C4A"/>
    <w:rsid w:val="00D948BF"/>
    <w:rsid w:val="00D96DD6"/>
    <w:rsid w:val="00D975FD"/>
    <w:rsid w:val="00D9762B"/>
    <w:rsid w:val="00DA08C0"/>
    <w:rsid w:val="00DA1A3C"/>
    <w:rsid w:val="00DA31B5"/>
    <w:rsid w:val="00DA49E0"/>
    <w:rsid w:val="00DA772C"/>
    <w:rsid w:val="00DB2DBE"/>
    <w:rsid w:val="00DD12BD"/>
    <w:rsid w:val="00DD30AF"/>
    <w:rsid w:val="00DD5E50"/>
    <w:rsid w:val="00DE64D9"/>
    <w:rsid w:val="00DF0C82"/>
    <w:rsid w:val="00DF2B65"/>
    <w:rsid w:val="00DF309F"/>
    <w:rsid w:val="00E03B03"/>
    <w:rsid w:val="00E03E7E"/>
    <w:rsid w:val="00E0441F"/>
    <w:rsid w:val="00E05D35"/>
    <w:rsid w:val="00E10353"/>
    <w:rsid w:val="00E14ED3"/>
    <w:rsid w:val="00E15742"/>
    <w:rsid w:val="00E207CA"/>
    <w:rsid w:val="00E20968"/>
    <w:rsid w:val="00E20B6B"/>
    <w:rsid w:val="00E21CC7"/>
    <w:rsid w:val="00E22A3A"/>
    <w:rsid w:val="00E2423E"/>
    <w:rsid w:val="00E2557C"/>
    <w:rsid w:val="00E26331"/>
    <w:rsid w:val="00E316D6"/>
    <w:rsid w:val="00E319ED"/>
    <w:rsid w:val="00E35BE3"/>
    <w:rsid w:val="00E36AA6"/>
    <w:rsid w:val="00E40C6C"/>
    <w:rsid w:val="00E458AB"/>
    <w:rsid w:val="00E51979"/>
    <w:rsid w:val="00E53D4C"/>
    <w:rsid w:val="00E54839"/>
    <w:rsid w:val="00E5537B"/>
    <w:rsid w:val="00E60E8D"/>
    <w:rsid w:val="00E63E88"/>
    <w:rsid w:val="00E65959"/>
    <w:rsid w:val="00E72847"/>
    <w:rsid w:val="00E74A41"/>
    <w:rsid w:val="00E762B7"/>
    <w:rsid w:val="00E826BB"/>
    <w:rsid w:val="00E8348B"/>
    <w:rsid w:val="00E864C0"/>
    <w:rsid w:val="00E86F93"/>
    <w:rsid w:val="00E900D2"/>
    <w:rsid w:val="00E939D6"/>
    <w:rsid w:val="00E94DC5"/>
    <w:rsid w:val="00E96391"/>
    <w:rsid w:val="00E97276"/>
    <w:rsid w:val="00E97B08"/>
    <w:rsid w:val="00EA10C4"/>
    <w:rsid w:val="00EA11E7"/>
    <w:rsid w:val="00EA202D"/>
    <w:rsid w:val="00EA41B6"/>
    <w:rsid w:val="00EA6655"/>
    <w:rsid w:val="00EA6824"/>
    <w:rsid w:val="00EB1052"/>
    <w:rsid w:val="00EB1BAE"/>
    <w:rsid w:val="00EB26B3"/>
    <w:rsid w:val="00EB53B1"/>
    <w:rsid w:val="00EB6C21"/>
    <w:rsid w:val="00EC64AE"/>
    <w:rsid w:val="00ED066B"/>
    <w:rsid w:val="00ED3BDB"/>
    <w:rsid w:val="00ED490F"/>
    <w:rsid w:val="00ED503C"/>
    <w:rsid w:val="00ED6350"/>
    <w:rsid w:val="00EE0B0E"/>
    <w:rsid w:val="00EE47C0"/>
    <w:rsid w:val="00EF1872"/>
    <w:rsid w:val="00F01C89"/>
    <w:rsid w:val="00F03B1D"/>
    <w:rsid w:val="00F1101B"/>
    <w:rsid w:val="00F13E80"/>
    <w:rsid w:val="00F15FB5"/>
    <w:rsid w:val="00F26C1D"/>
    <w:rsid w:val="00F31761"/>
    <w:rsid w:val="00F334A5"/>
    <w:rsid w:val="00F343AD"/>
    <w:rsid w:val="00F367A6"/>
    <w:rsid w:val="00F37877"/>
    <w:rsid w:val="00F40D91"/>
    <w:rsid w:val="00F40E65"/>
    <w:rsid w:val="00F43601"/>
    <w:rsid w:val="00F478E0"/>
    <w:rsid w:val="00F5468A"/>
    <w:rsid w:val="00F564F9"/>
    <w:rsid w:val="00F574D2"/>
    <w:rsid w:val="00F62232"/>
    <w:rsid w:val="00F64C04"/>
    <w:rsid w:val="00F66258"/>
    <w:rsid w:val="00F667B7"/>
    <w:rsid w:val="00F67E0A"/>
    <w:rsid w:val="00F73769"/>
    <w:rsid w:val="00F753BC"/>
    <w:rsid w:val="00F77A64"/>
    <w:rsid w:val="00F77C9E"/>
    <w:rsid w:val="00F80E32"/>
    <w:rsid w:val="00F8156B"/>
    <w:rsid w:val="00F81E30"/>
    <w:rsid w:val="00F82013"/>
    <w:rsid w:val="00F82828"/>
    <w:rsid w:val="00F83CA2"/>
    <w:rsid w:val="00F840A6"/>
    <w:rsid w:val="00F8413F"/>
    <w:rsid w:val="00F94494"/>
    <w:rsid w:val="00FA452F"/>
    <w:rsid w:val="00FA54B5"/>
    <w:rsid w:val="00FA6D76"/>
    <w:rsid w:val="00FB119E"/>
    <w:rsid w:val="00FB133E"/>
    <w:rsid w:val="00FB23E1"/>
    <w:rsid w:val="00FB4A5C"/>
    <w:rsid w:val="00FC3EAD"/>
    <w:rsid w:val="00FC4675"/>
    <w:rsid w:val="00FC522D"/>
    <w:rsid w:val="00FD2DE4"/>
    <w:rsid w:val="00FD3DDB"/>
    <w:rsid w:val="00FD5399"/>
    <w:rsid w:val="00FD7AD2"/>
    <w:rsid w:val="00FD7DF6"/>
    <w:rsid w:val="00FE1BE1"/>
    <w:rsid w:val="00FE3311"/>
    <w:rsid w:val="00FE3B2C"/>
    <w:rsid w:val="00FE3C2C"/>
    <w:rsid w:val="00FF1FCA"/>
    <w:rsid w:val="00FF237A"/>
    <w:rsid w:val="00FF2501"/>
    <w:rsid w:val="00FF58F6"/>
    <w:rsid w:val="00FF7812"/>
    <w:rsid w:val="00FF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0BDEFE"/>
  <w15:docId w15:val="{E2292302-5FE3-467F-9A3C-F7807E5D20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00796"/>
    <w:pPr>
      <w:spacing w:before="120" w:after="120"/>
      <w:jc w:val="center"/>
    </w:pPr>
  </w:style>
  <w:style w:type="paragraph" w:styleId="1">
    <w:name w:val="heading 1"/>
    <w:basedOn w:val="a"/>
    <w:next w:val="a0"/>
    <w:link w:val="10"/>
    <w:uiPriority w:val="9"/>
    <w:qFormat/>
    <w:rsid w:val="00D80C76"/>
    <w:pPr>
      <w:spacing w:line="276" w:lineRule="auto"/>
      <w:jc w:val="left"/>
      <w:outlineLvl w:val="0"/>
    </w:pPr>
    <w:rPr>
      <w:rFonts w:ascii="Arial" w:hAnsi="Arial" w:cs="Arial"/>
      <w:b/>
      <w:bCs/>
      <w:sz w:val="28"/>
      <w:szCs w:val="28"/>
    </w:rPr>
  </w:style>
  <w:style w:type="paragraph" w:styleId="2">
    <w:name w:val="heading 2"/>
    <w:basedOn w:val="a0"/>
    <w:next w:val="a0"/>
    <w:link w:val="20"/>
    <w:uiPriority w:val="9"/>
    <w:unhideWhenUsed/>
    <w:qFormat/>
    <w:rsid w:val="00042B5F"/>
    <w:pPr>
      <w:outlineLvl w:val="1"/>
    </w:pPr>
    <w:rPr>
      <w:b/>
      <w:bCs/>
      <w:i/>
      <w:iCs/>
    </w:rPr>
  </w:style>
  <w:style w:type="paragraph" w:styleId="3">
    <w:name w:val="heading 3"/>
    <w:basedOn w:val="a"/>
    <w:next w:val="a0"/>
    <w:link w:val="30"/>
    <w:uiPriority w:val="9"/>
    <w:unhideWhenUsed/>
    <w:qFormat/>
    <w:rsid w:val="00D80C76"/>
    <w:pPr>
      <w:spacing w:line="360" w:lineRule="auto"/>
      <w:jc w:val="both"/>
      <w:outlineLvl w:val="2"/>
    </w:pPr>
    <w:rPr>
      <w:rFonts w:ascii="Arial" w:hAnsi="Arial" w:cs="Arial"/>
      <w:i/>
      <w:iCs/>
      <w:sz w:val="22"/>
      <w:szCs w:val="22"/>
      <w:u w:val="single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footnote text"/>
    <w:basedOn w:val="a"/>
    <w:link w:val="a5"/>
    <w:uiPriority w:val="99"/>
    <w:semiHidden/>
    <w:unhideWhenUsed/>
    <w:rsid w:val="00556A1E"/>
    <w:rPr>
      <w:sz w:val="20"/>
      <w:szCs w:val="20"/>
    </w:rPr>
  </w:style>
  <w:style w:type="character" w:customStyle="1" w:styleId="a5">
    <w:name w:val="טקסט הערת שוליים תו"/>
    <w:basedOn w:val="a1"/>
    <w:link w:val="a4"/>
    <w:uiPriority w:val="99"/>
    <w:semiHidden/>
    <w:rsid w:val="00556A1E"/>
    <w:rPr>
      <w:sz w:val="20"/>
      <w:szCs w:val="20"/>
    </w:rPr>
  </w:style>
  <w:style w:type="character" w:styleId="a6">
    <w:name w:val="footnote reference"/>
    <w:aliases w:val="Footnote symbol,Times 10 Point,Exposant 3 Point,Footnote reference number,Ref,de nota al pie,note TESI,SUPERS,EN Footnote text,EN Footnote Reference,Footnote Reference_LVL6,Footnote Reference_LVL61,Footnote number,f1"/>
    <w:basedOn w:val="a1"/>
    <w:uiPriority w:val="99"/>
    <w:unhideWhenUsed/>
    <w:qFormat/>
    <w:rsid w:val="00556A1E"/>
    <w:rPr>
      <w:vertAlign w:val="superscript"/>
    </w:rPr>
  </w:style>
  <w:style w:type="table" w:styleId="a7">
    <w:name w:val="Table Grid"/>
    <w:basedOn w:val="a2"/>
    <w:uiPriority w:val="39"/>
    <w:rsid w:val="00A030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a"/>
    <w:uiPriority w:val="99"/>
    <w:unhideWhenUsed/>
    <w:rsid w:val="00A67E6C"/>
    <w:pPr>
      <w:spacing w:before="100" w:beforeAutospacing="1" w:after="100" w:afterAutospacing="1" w:line="360" w:lineRule="auto"/>
      <w:ind w:firstLine="284"/>
    </w:pPr>
    <w:rPr>
      <w:rFonts w:ascii="Times New Roman" w:eastAsia="Times New Roman" w:hAnsi="Times New Roman" w:cs="Times New Roman"/>
      <w:lang w:val="es-ES" w:eastAsia="en-GB"/>
    </w:rPr>
  </w:style>
  <w:style w:type="paragraph" w:styleId="a8">
    <w:name w:val="header"/>
    <w:basedOn w:val="a"/>
    <w:link w:val="a9"/>
    <w:uiPriority w:val="99"/>
    <w:unhideWhenUsed/>
    <w:rsid w:val="001947D2"/>
    <w:pPr>
      <w:tabs>
        <w:tab w:val="center" w:pos="4513"/>
        <w:tab w:val="right" w:pos="9026"/>
      </w:tabs>
    </w:pPr>
  </w:style>
  <w:style w:type="character" w:customStyle="1" w:styleId="a9">
    <w:name w:val="כותרת עליונה תו"/>
    <w:basedOn w:val="a1"/>
    <w:link w:val="a8"/>
    <w:uiPriority w:val="99"/>
    <w:rsid w:val="001947D2"/>
  </w:style>
  <w:style w:type="paragraph" w:styleId="aa">
    <w:name w:val="footer"/>
    <w:basedOn w:val="a"/>
    <w:link w:val="ab"/>
    <w:uiPriority w:val="99"/>
    <w:unhideWhenUsed/>
    <w:rsid w:val="001947D2"/>
    <w:pPr>
      <w:tabs>
        <w:tab w:val="center" w:pos="4513"/>
        <w:tab w:val="right" w:pos="9026"/>
      </w:tabs>
    </w:pPr>
  </w:style>
  <w:style w:type="character" w:customStyle="1" w:styleId="ab">
    <w:name w:val="כותרת תחתונה תו"/>
    <w:basedOn w:val="a1"/>
    <w:link w:val="aa"/>
    <w:uiPriority w:val="99"/>
    <w:rsid w:val="001947D2"/>
  </w:style>
  <w:style w:type="character" w:customStyle="1" w:styleId="10">
    <w:name w:val="כותרת 1 תו"/>
    <w:basedOn w:val="a1"/>
    <w:link w:val="1"/>
    <w:uiPriority w:val="9"/>
    <w:rsid w:val="00D80C76"/>
    <w:rPr>
      <w:rFonts w:ascii="Arial" w:hAnsi="Arial" w:cs="Arial"/>
      <w:b/>
      <w:bCs/>
      <w:sz w:val="28"/>
      <w:szCs w:val="28"/>
    </w:rPr>
  </w:style>
  <w:style w:type="character" w:customStyle="1" w:styleId="20">
    <w:name w:val="כותרת 2 תו"/>
    <w:basedOn w:val="a1"/>
    <w:link w:val="2"/>
    <w:uiPriority w:val="9"/>
    <w:rsid w:val="00042B5F"/>
    <w:rPr>
      <w:rFonts w:ascii="Arial" w:hAnsi="Arial" w:cs="Arial"/>
      <w:b/>
      <w:bCs/>
      <w:i/>
      <w:iCs/>
      <w:sz w:val="22"/>
      <w:szCs w:val="22"/>
    </w:rPr>
  </w:style>
  <w:style w:type="character" w:customStyle="1" w:styleId="30">
    <w:name w:val="כותרת 3 תו"/>
    <w:basedOn w:val="a1"/>
    <w:link w:val="3"/>
    <w:uiPriority w:val="9"/>
    <w:rsid w:val="00D80C76"/>
    <w:rPr>
      <w:rFonts w:ascii="Arial" w:hAnsi="Arial" w:cs="Arial"/>
      <w:i/>
      <w:iCs/>
      <w:sz w:val="22"/>
      <w:szCs w:val="22"/>
      <w:u w:val="single"/>
    </w:rPr>
  </w:style>
  <w:style w:type="paragraph" w:styleId="a0">
    <w:name w:val="Body Text"/>
    <w:basedOn w:val="a"/>
    <w:link w:val="ac"/>
    <w:unhideWhenUsed/>
    <w:qFormat/>
    <w:rsid w:val="00494B02"/>
    <w:pPr>
      <w:spacing w:line="276" w:lineRule="auto"/>
      <w:jc w:val="both"/>
    </w:pPr>
    <w:rPr>
      <w:rFonts w:ascii="Arial" w:hAnsi="Arial" w:cs="Arial"/>
      <w:sz w:val="22"/>
      <w:szCs w:val="22"/>
    </w:rPr>
  </w:style>
  <w:style w:type="character" w:customStyle="1" w:styleId="ac">
    <w:name w:val="גוף טקסט תו"/>
    <w:basedOn w:val="a1"/>
    <w:link w:val="a0"/>
    <w:rsid w:val="00494B02"/>
    <w:rPr>
      <w:rFonts w:ascii="Arial" w:hAnsi="Arial" w:cs="Arial"/>
      <w:sz w:val="22"/>
      <w:szCs w:val="22"/>
    </w:rPr>
  </w:style>
  <w:style w:type="paragraph" w:customStyle="1" w:styleId="Compact">
    <w:name w:val="Compact"/>
    <w:basedOn w:val="a0"/>
    <w:qFormat/>
    <w:rsid w:val="00F77A64"/>
    <w:pPr>
      <w:spacing w:before="36" w:after="36"/>
    </w:pPr>
  </w:style>
  <w:style w:type="character" w:customStyle="1" w:styleId="VerbatimChar">
    <w:name w:val="Verbatim Char"/>
    <w:basedOn w:val="a1"/>
    <w:link w:val="SourceCode"/>
    <w:locked/>
    <w:rsid w:val="00F77A64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a"/>
    <w:link w:val="VerbatimChar"/>
    <w:rsid w:val="00F77A64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table" w:customStyle="1" w:styleId="Table">
    <w:name w:val="Table"/>
    <w:semiHidden/>
    <w:qFormat/>
    <w:rsid w:val="00F77A64"/>
    <w:pPr>
      <w:spacing w:after="200"/>
    </w:pPr>
    <w:rPr>
      <w:sz w:val="20"/>
      <w:szCs w:val="20"/>
      <w:lang w:eastAsia="en-GB" w:bidi="he-IL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character" w:styleId="ad">
    <w:name w:val="Placeholder Text"/>
    <w:basedOn w:val="a1"/>
    <w:uiPriority w:val="99"/>
    <w:semiHidden/>
    <w:rsid w:val="00F77A64"/>
    <w:rPr>
      <w:color w:val="808080"/>
    </w:rPr>
  </w:style>
  <w:style w:type="character" w:styleId="Hyperlink">
    <w:name w:val="Hyperlink"/>
    <w:basedOn w:val="a1"/>
    <w:uiPriority w:val="99"/>
    <w:unhideWhenUsed/>
    <w:rsid w:val="00F77A64"/>
    <w:rPr>
      <w:color w:val="0563C1" w:themeColor="hyperlink"/>
      <w:u w:val="single"/>
    </w:rPr>
  </w:style>
  <w:style w:type="character" w:styleId="ae">
    <w:name w:val="Unresolved Mention"/>
    <w:basedOn w:val="a1"/>
    <w:uiPriority w:val="99"/>
    <w:semiHidden/>
    <w:unhideWhenUsed/>
    <w:rsid w:val="00F77A64"/>
    <w:rPr>
      <w:color w:val="605E5C"/>
      <w:shd w:val="clear" w:color="auto" w:fill="E1DFDD"/>
    </w:rPr>
  </w:style>
  <w:style w:type="paragraph" w:styleId="af">
    <w:name w:val="Title"/>
    <w:basedOn w:val="a"/>
    <w:next w:val="a0"/>
    <w:link w:val="af0"/>
    <w:qFormat/>
    <w:rsid w:val="00D80C76"/>
    <w:pPr>
      <w:spacing w:line="276" w:lineRule="auto"/>
    </w:pPr>
    <w:rPr>
      <w:rFonts w:ascii="Arial" w:hAnsi="Arial" w:cs="Arial"/>
      <w:b/>
      <w:bCs/>
      <w:color w:val="2F5496" w:themeColor="accent1" w:themeShade="BF"/>
      <w:sz w:val="32"/>
      <w:szCs w:val="32"/>
    </w:rPr>
  </w:style>
  <w:style w:type="character" w:customStyle="1" w:styleId="af0">
    <w:name w:val="כותרת טקסט תו"/>
    <w:basedOn w:val="a1"/>
    <w:link w:val="af"/>
    <w:rsid w:val="00D80C76"/>
    <w:rPr>
      <w:rFonts w:ascii="Arial" w:hAnsi="Arial" w:cs="Arial"/>
      <w:b/>
      <w:bCs/>
      <w:color w:val="2F5496" w:themeColor="accent1" w:themeShade="BF"/>
      <w:sz w:val="32"/>
      <w:szCs w:val="32"/>
    </w:rPr>
  </w:style>
  <w:style w:type="paragraph" w:styleId="af1">
    <w:name w:val="List Paragraph"/>
    <w:basedOn w:val="a"/>
    <w:uiPriority w:val="34"/>
    <w:qFormat/>
    <w:rsid w:val="00F77A64"/>
    <w:pPr>
      <w:ind w:left="720"/>
      <w:contextualSpacing/>
    </w:pPr>
  </w:style>
  <w:style w:type="character" w:styleId="FollowedHyperlink">
    <w:name w:val="FollowedHyperlink"/>
    <w:basedOn w:val="a1"/>
    <w:uiPriority w:val="99"/>
    <w:semiHidden/>
    <w:unhideWhenUsed/>
    <w:rsid w:val="00F77A64"/>
    <w:rPr>
      <w:color w:val="954F72" w:themeColor="followedHyperlink"/>
      <w:u w:val="single"/>
    </w:rPr>
  </w:style>
  <w:style w:type="character" w:styleId="af2">
    <w:name w:val="annotation reference"/>
    <w:basedOn w:val="a1"/>
    <w:uiPriority w:val="99"/>
    <w:semiHidden/>
    <w:unhideWhenUsed/>
    <w:rsid w:val="002E5E20"/>
    <w:rPr>
      <w:sz w:val="16"/>
      <w:szCs w:val="16"/>
    </w:rPr>
  </w:style>
  <w:style w:type="paragraph" w:styleId="af3">
    <w:name w:val="annotation text"/>
    <w:basedOn w:val="a"/>
    <w:link w:val="af4"/>
    <w:uiPriority w:val="99"/>
    <w:semiHidden/>
    <w:unhideWhenUsed/>
    <w:rPr>
      <w:sz w:val="20"/>
      <w:szCs w:val="20"/>
    </w:rPr>
  </w:style>
  <w:style w:type="character" w:customStyle="1" w:styleId="af4">
    <w:name w:val="טקסט הערה תו"/>
    <w:basedOn w:val="a1"/>
    <w:link w:val="af3"/>
    <w:uiPriority w:val="99"/>
    <w:semiHidden/>
    <w:rPr>
      <w:sz w:val="20"/>
      <w:szCs w:val="20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526302"/>
    <w:rPr>
      <w:b/>
      <w:bCs/>
    </w:rPr>
  </w:style>
  <w:style w:type="character" w:customStyle="1" w:styleId="af6">
    <w:name w:val="נושא הערה תו"/>
    <w:basedOn w:val="af4"/>
    <w:link w:val="af5"/>
    <w:uiPriority w:val="99"/>
    <w:semiHidden/>
    <w:rsid w:val="00526302"/>
    <w:rPr>
      <w:b/>
      <w:bCs/>
      <w:sz w:val="20"/>
      <w:szCs w:val="20"/>
    </w:rPr>
  </w:style>
  <w:style w:type="paragraph" w:styleId="af7">
    <w:name w:val="Balloon Text"/>
    <w:basedOn w:val="a"/>
    <w:link w:val="af8"/>
    <w:uiPriority w:val="99"/>
    <w:semiHidden/>
    <w:unhideWhenUsed/>
    <w:rsid w:val="00EA202D"/>
    <w:rPr>
      <w:rFonts w:ascii="Segoe UI" w:hAnsi="Segoe UI" w:cs="Segoe UI"/>
      <w:sz w:val="18"/>
      <w:szCs w:val="18"/>
    </w:rPr>
  </w:style>
  <w:style w:type="character" w:customStyle="1" w:styleId="af8">
    <w:name w:val="טקסט בלונים תו"/>
    <w:basedOn w:val="a1"/>
    <w:link w:val="af7"/>
    <w:uiPriority w:val="99"/>
    <w:semiHidden/>
    <w:rsid w:val="00EA202D"/>
    <w:rPr>
      <w:rFonts w:ascii="Segoe UI" w:hAnsi="Segoe UI" w:cs="Segoe UI"/>
      <w:sz w:val="18"/>
      <w:szCs w:val="18"/>
    </w:rPr>
  </w:style>
  <w:style w:type="paragraph" w:styleId="af9">
    <w:name w:val="Revision"/>
    <w:hidden/>
    <w:uiPriority w:val="99"/>
    <w:semiHidden/>
    <w:rsid w:val="007C7E07"/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1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34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9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99650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4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6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23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7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7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5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4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0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2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8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6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5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2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9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7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7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7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4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9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1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7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5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1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6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36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5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3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2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288</Words>
  <Characters>1738</Characters>
  <Application>Microsoft Office Word</Application>
  <DocSecurity>0</DocSecurity>
  <Lines>216</Lines>
  <Paragraphs>203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- Int 3, Group B, 𝚫𝚫G Version</dc:title>
  <dc:creator>Inbal Lorena Eshel</dc:creator>
  <cp:keywords/>
  <cp:lastModifiedBy>inbal zak</cp:lastModifiedBy>
  <cp:revision>2</cp:revision>
  <dcterms:created xsi:type="dcterms:W3CDTF">2025-02-03T14:24:00Z</dcterms:created>
  <dcterms:modified xsi:type="dcterms:W3CDTF">2025-02-03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2/25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GrammarlyDocumentId">
    <vt:lpwstr>eccf0803fb51830fe7a989fad045819af45eece5146ddca62ee93120be41844e</vt:lpwstr>
  </property>
</Properties>
</file>